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14DF6D91" w:rsidR="00FE6543" w:rsidRDefault="00C614E1">
      <w:pPr>
        <w:ind w:left="1213" w:right="1000"/>
        <w:jc w:val="center"/>
        <w:rPr>
          <w:b/>
        </w:rPr>
      </w:pPr>
      <w:r>
        <w:rPr>
          <w:b/>
        </w:rPr>
        <w:t>[</w:t>
      </w:r>
      <w:r w:rsidR="00FE6543">
        <w:rPr>
          <w:b/>
        </w:rPr>
        <w:t>TEMPLATE</w:t>
      </w:r>
      <w:r w:rsidR="00116B9A">
        <w:rPr>
          <w:b/>
        </w:rPr>
        <w:t xml:space="preserve"> LETTER</w:t>
      </w:r>
      <w:r>
        <w:rPr>
          <w:b/>
        </w:rPr>
        <w:t>]</w:t>
      </w:r>
      <w:r w:rsidR="000536E7" w:rsidRPr="00FE6543">
        <w:rPr>
          <w:b/>
        </w:rPr>
        <w:t xml:space="preserve"> </w:t>
      </w:r>
    </w:p>
    <w:p w14:paraId="04CCD191" w14:textId="62727603" w:rsidR="004C43FC" w:rsidRDefault="00C614E1">
      <w:pPr>
        <w:ind w:left="1213" w:right="1000"/>
        <w:jc w:val="center"/>
        <w:rPr>
          <w:b/>
        </w:rPr>
      </w:pPr>
      <w:r>
        <w:rPr>
          <w:b/>
        </w:rPr>
        <w:t xml:space="preserve">GRADUATE </w:t>
      </w:r>
      <w:r w:rsidR="00933F45">
        <w:rPr>
          <w:b/>
        </w:rPr>
        <w:t>RESEARCH</w:t>
      </w:r>
      <w:r>
        <w:rPr>
          <w:b/>
        </w:rPr>
        <w:t xml:space="preserve"> ASSISTANT </w:t>
      </w:r>
      <w:r w:rsidR="00116B9A" w:rsidRPr="00116B9A">
        <w:rPr>
          <w:b/>
          <w:highlight w:val="yellow"/>
        </w:rPr>
        <w:t>FISCAL YEAR</w:t>
      </w:r>
      <w:r w:rsidR="00116B9A">
        <w:rPr>
          <w:b/>
        </w:rPr>
        <w:t xml:space="preserve"> </w:t>
      </w:r>
      <w:r w:rsidR="000536E7" w:rsidRPr="00FE6543">
        <w:rPr>
          <w:b/>
        </w:rPr>
        <w:t>APPOINTMENT</w:t>
      </w:r>
    </w:p>
    <w:p w14:paraId="142C98DC" w14:textId="18E7BB19" w:rsidR="00F821D9" w:rsidRPr="00FE6543" w:rsidRDefault="000536E7">
      <w:pPr>
        <w:ind w:left="1213" w:right="1000"/>
        <w:jc w:val="center"/>
        <w:rPr>
          <w:b/>
        </w:rPr>
      </w:pPr>
      <w:r w:rsidRPr="00FE6543">
        <w:rPr>
          <w:b/>
        </w:rPr>
        <w:t xml:space="preserve">FALL </w:t>
      </w:r>
      <w:r w:rsidR="004B6727" w:rsidRPr="00FE6543">
        <w:rPr>
          <w:b/>
        </w:rPr>
        <w:t>202</w:t>
      </w:r>
      <w:r w:rsidR="00C82013">
        <w:rPr>
          <w:b/>
        </w:rPr>
        <w:t>5</w:t>
      </w:r>
      <w:r w:rsidR="004B6727" w:rsidRPr="00FE6543">
        <w:rPr>
          <w:b/>
        </w:rPr>
        <w:t xml:space="preserve"> </w:t>
      </w:r>
      <w:r w:rsidRPr="00FE6543">
        <w:rPr>
          <w:b/>
        </w:rPr>
        <w:t>and</w:t>
      </w:r>
      <w:r w:rsidR="00971C80">
        <w:rPr>
          <w:b/>
        </w:rPr>
        <w:t>/or</w:t>
      </w:r>
      <w:r w:rsidRPr="00FE6543">
        <w:rPr>
          <w:b/>
        </w:rPr>
        <w:t xml:space="preserve"> FALL/SPRING (</w:t>
      </w:r>
      <w:r w:rsidR="00651414">
        <w:rPr>
          <w:b/>
        </w:rPr>
        <w:t>F</w:t>
      </w:r>
      <w:r w:rsidR="0058413A" w:rsidRPr="00FE6543">
        <w:rPr>
          <w:b/>
        </w:rPr>
        <w:t>Y2</w:t>
      </w:r>
      <w:r w:rsidR="00C82013">
        <w:rPr>
          <w:b/>
        </w:rPr>
        <w:t>5</w:t>
      </w:r>
      <w:r w:rsidRPr="00FE6543">
        <w:rPr>
          <w:b/>
        </w:rPr>
        <w:t>-</w:t>
      </w:r>
      <w:r w:rsidR="0058413A" w:rsidRPr="00FE6543">
        <w:rPr>
          <w:b/>
        </w:rPr>
        <w:t>2</w:t>
      </w:r>
      <w:r w:rsidR="00C82013">
        <w:rPr>
          <w:b/>
        </w:rPr>
        <w:t>6</w:t>
      </w:r>
      <w:r w:rsidRPr="00FE6543">
        <w:rPr>
          <w:b/>
        </w:rPr>
        <w:t>)</w:t>
      </w:r>
    </w:p>
    <w:p w14:paraId="09F8B53B" w14:textId="77777777" w:rsidR="00A50951" w:rsidRPr="00FE6543" w:rsidRDefault="00A50951">
      <w:pPr>
        <w:pStyle w:val="BodyText"/>
        <w:spacing w:line="237" w:lineRule="exact"/>
        <w:ind w:right="1362"/>
        <w:jc w:val="right"/>
        <w:rPr>
          <w:sz w:val="22"/>
          <w:szCs w:val="22"/>
        </w:rPr>
      </w:pPr>
    </w:p>
    <w:p w14:paraId="188778C1" w14:textId="77777777" w:rsidR="001141B7" w:rsidRPr="00FE6543" w:rsidRDefault="001141B7">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5E8020F4"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proofErr w:type="gramStart"/>
      <w:r w:rsidR="00A643C9" w:rsidRPr="0065135C">
        <w:rPr>
          <w:b/>
          <w:bCs/>
          <w:u w:val="single"/>
        </w:rPr>
        <w:t xml:space="preserve">  </w:t>
      </w:r>
      <w:r w:rsidR="00CC15E3" w:rsidRPr="0065135C">
        <w:rPr>
          <w:b/>
          <w:bCs/>
          <w:u w:val="single"/>
        </w:rPr>
        <w:t>]</w:t>
      </w:r>
      <w:proofErr w:type="gramEnd"/>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933F45">
        <w:t>research</w:t>
      </w:r>
      <w:r w:rsidRPr="0065135C">
        <w:t xml:space="preserve"> </w:t>
      </w:r>
      <w:r w:rsidR="00CC15E3" w:rsidRPr="0065135C">
        <w:t>a</w:t>
      </w:r>
      <w:r w:rsidRPr="0065135C">
        <w:t xml:space="preserve">ssistant. For the </w:t>
      </w:r>
      <w:r w:rsidR="00F15486">
        <w:t>fiscal</w:t>
      </w:r>
      <w:r w:rsidR="00F15486" w:rsidRPr="0065135C">
        <w:t xml:space="preserve"> </w:t>
      </w:r>
      <w:r w:rsidR="00CC15E3" w:rsidRPr="0065135C">
        <w:t>y</w:t>
      </w:r>
      <w:r w:rsidRPr="0065135C">
        <w:t>ear (</w:t>
      </w:r>
      <w:r w:rsidR="00F15486">
        <w:t>F</w:t>
      </w:r>
      <w:r w:rsidRPr="0065135C">
        <w:t xml:space="preserve">Y) </w:t>
      </w:r>
      <w:r w:rsidR="004B6727" w:rsidRPr="0065135C">
        <w:t>202</w:t>
      </w:r>
      <w:r w:rsidR="00C82013">
        <w:t>5</w:t>
      </w:r>
      <w:r w:rsidRPr="0065135C">
        <w:t>–</w:t>
      </w:r>
      <w:r w:rsidR="004B6727" w:rsidRPr="0065135C">
        <w:t>2</w:t>
      </w:r>
      <w:r w:rsidR="00C82013">
        <w:t>6</w:t>
      </w:r>
      <w:r w:rsidRPr="0065135C">
        <w:t xml:space="preserve">, this appointment carries a </w:t>
      </w:r>
      <w:r w:rsidRPr="00C60B55">
        <w:rPr>
          <w:i/>
          <w:iCs/>
        </w:rPr>
        <w:t>minimum</w:t>
      </w:r>
      <w:r w:rsidRPr="0065135C">
        <w:t xml:space="preserve"> stipend of </w:t>
      </w:r>
      <w:r w:rsidR="00382623" w:rsidRPr="0065135C">
        <w:t xml:space="preserve">no less than </w:t>
      </w:r>
      <w:r w:rsidRPr="0065135C">
        <w:rPr>
          <w:b/>
          <w:bCs/>
          <w:highlight w:val="yellow"/>
        </w:rPr>
        <w:t>[</w:t>
      </w:r>
      <w:r w:rsidR="00417E23" w:rsidRPr="0065135C">
        <w:rPr>
          <w:b/>
          <w:bCs/>
          <w:highlight w:val="yellow"/>
        </w:rPr>
        <w:t>$</w:t>
      </w:r>
      <w:r w:rsidR="00FA0A91">
        <w:rPr>
          <w:b/>
          <w:bCs/>
          <w:highlight w:val="yellow"/>
        </w:rPr>
        <w:t>13,823</w:t>
      </w:r>
      <w:r w:rsidR="007021EC" w:rsidRPr="0065135C">
        <w:rPr>
          <w:b/>
          <w:bCs/>
          <w:highlight w:val="yellow"/>
        </w:rPr>
        <w:t xml:space="preserve"> </w:t>
      </w:r>
      <w:r w:rsidR="00417E23" w:rsidRPr="0065135C">
        <w:rPr>
          <w:b/>
          <w:bCs/>
          <w:highlight w:val="yellow"/>
        </w:rPr>
        <w:t>for quarter-time/$</w:t>
      </w:r>
      <w:r w:rsidR="00CA423B">
        <w:rPr>
          <w:b/>
          <w:bCs/>
          <w:highlight w:val="yellow"/>
        </w:rPr>
        <w:t>18,431</w:t>
      </w:r>
      <w:r w:rsidR="001E5E8B" w:rsidRPr="0065135C">
        <w:rPr>
          <w:b/>
          <w:bCs/>
          <w:highlight w:val="yellow"/>
        </w:rPr>
        <w:t xml:space="preserve"> </w:t>
      </w:r>
      <w:r w:rsidR="00417E23" w:rsidRPr="0065135C">
        <w:rPr>
          <w:b/>
          <w:bCs/>
          <w:highlight w:val="yellow"/>
        </w:rPr>
        <w:t>for one-</w:t>
      </w:r>
      <w:proofErr w:type="gramStart"/>
      <w:r w:rsidR="00417E23" w:rsidRPr="0065135C">
        <w:rPr>
          <w:b/>
          <w:bCs/>
          <w:highlight w:val="yellow"/>
        </w:rPr>
        <w:t>third-time</w:t>
      </w:r>
      <w:proofErr w:type="gramEnd"/>
      <w:r w:rsidR="00417E23" w:rsidRPr="0065135C">
        <w:rPr>
          <w:b/>
          <w:bCs/>
          <w:highlight w:val="yellow"/>
        </w:rPr>
        <w:t>/$</w:t>
      </w:r>
      <w:r w:rsidR="00CA423B">
        <w:rPr>
          <w:b/>
          <w:bCs/>
          <w:highlight w:val="yellow"/>
        </w:rPr>
        <w:t>27</w:t>
      </w:r>
      <w:r w:rsidR="00DB53FA">
        <w:rPr>
          <w:b/>
          <w:bCs/>
          <w:highlight w:val="yellow"/>
        </w:rPr>
        <w:t>,</w:t>
      </w:r>
      <w:r w:rsidR="00CA423B">
        <w:rPr>
          <w:b/>
          <w:bCs/>
          <w:highlight w:val="yellow"/>
        </w:rPr>
        <w:t>646</w:t>
      </w:r>
      <w:r w:rsidR="002C4A33" w:rsidRPr="0065135C">
        <w:rPr>
          <w:b/>
          <w:bCs/>
          <w:highlight w:val="yellow"/>
        </w:rPr>
        <w:t xml:space="preserve"> </w:t>
      </w:r>
      <w:r w:rsidR="00417E23" w:rsidRPr="0065135C">
        <w:rPr>
          <w:b/>
          <w:bCs/>
          <w:highlight w:val="yellow"/>
        </w:rPr>
        <w:t>for half-time</w:t>
      </w:r>
      <w:r w:rsidR="003A2C28">
        <w:rPr>
          <w:b/>
          <w:bCs/>
        </w:rPr>
        <w:t xml:space="preserve"> for the entire fiscal year</w:t>
      </w:r>
      <w:r w:rsidRPr="0065135C">
        <w:rPr>
          <w:b/>
          <w:bCs/>
        </w:rPr>
        <w:t>]</w:t>
      </w:r>
      <w:r w:rsidRPr="0065135C">
        <w:t xml:space="preserve">. </w:t>
      </w:r>
      <w:r w:rsidR="003A2C28" w:rsidRPr="003A2C28">
        <w:rPr>
          <w:iCs/>
          <w:sz w:val="21"/>
          <w:szCs w:val="21"/>
        </w:rPr>
        <w:t xml:space="preserve"> </w:t>
      </w:r>
      <w:r w:rsidR="003A2C28" w:rsidRPr="00510E15">
        <w:rPr>
          <w:iCs/>
          <w:sz w:val="21"/>
          <w:szCs w:val="21"/>
        </w:rPr>
        <w:t>The term of the appointment is for Fiscal Year 202</w:t>
      </w:r>
      <w:r w:rsidR="00C82013">
        <w:rPr>
          <w:iCs/>
          <w:sz w:val="21"/>
          <w:szCs w:val="21"/>
        </w:rPr>
        <w:t>5</w:t>
      </w:r>
      <w:r w:rsidR="003A2C28" w:rsidRPr="00510E15">
        <w:rPr>
          <w:iCs/>
          <w:sz w:val="21"/>
          <w:szCs w:val="21"/>
        </w:rPr>
        <w:t>-2</w:t>
      </w:r>
      <w:r w:rsidR="00C82013">
        <w:rPr>
          <w:iCs/>
          <w:sz w:val="21"/>
          <w:szCs w:val="21"/>
        </w:rPr>
        <w:t>6</w:t>
      </w:r>
      <w:r w:rsidR="003A2C28" w:rsidRPr="00510E15">
        <w:rPr>
          <w:iCs/>
          <w:sz w:val="21"/>
          <w:szCs w:val="21"/>
        </w:rPr>
        <w:t xml:space="preserve"> and begins on </w:t>
      </w:r>
      <w:r w:rsidR="003A2C28">
        <w:rPr>
          <w:iCs/>
          <w:sz w:val="21"/>
          <w:szCs w:val="21"/>
        </w:rPr>
        <w:t>[</w:t>
      </w:r>
      <w:r w:rsidR="003A2C28" w:rsidRPr="0091067B">
        <w:rPr>
          <w:iCs/>
          <w:sz w:val="21"/>
          <w:szCs w:val="21"/>
        </w:rPr>
        <w:t>Insert Date</w:t>
      </w:r>
      <w:r w:rsidR="003A2C28">
        <w:rPr>
          <w:iCs/>
          <w:sz w:val="21"/>
          <w:szCs w:val="21"/>
        </w:rPr>
        <w:t xml:space="preserve">] </w:t>
      </w:r>
      <w:r w:rsidR="003A2C28" w:rsidRPr="00510E15">
        <w:rPr>
          <w:iCs/>
          <w:sz w:val="21"/>
          <w:szCs w:val="21"/>
        </w:rPr>
        <w:t xml:space="preserve">and the end date is </w:t>
      </w:r>
      <w:r w:rsidR="003A2C28">
        <w:rPr>
          <w:iCs/>
          <w:sz w:val="21"/>
          <w:szCs w:val="21"/>
        </w:rPr>
        <w:t>[</w:t>
      </w:r>
      <w:r w:rsidR="003A2C28" w:rsidRPr="009B1D1B">
        <w:rPr>
          <w:iCs/>
          <w:sz w:val="21"/>
          <w:szCs w:val="21"/>
          <w:highlight w:val="yellow"/>
        </w:rPr>
        <w:t>Insert Date</w:t>
      </w:r>
      <w:r w:rsidR="003A2C28">
        <w:rPr>
          <w:iCs/>
          <w:sz w:val="21"/>
          <w:szCs w:val="21"/>
        </w:rPr>
        <w:t>]</w:t>
      </w:r>
      <w:r w:rsidR="003A2C28" w:rsidRPr="00510E15">
        <w:rPr>
          <w:iCs/>
          <w:sz w:val="21"/>
          <w:szCs w:val="21"/>
        </w:rPr>
        <w:t xml:space="preserve">.You will receive all payments by direct deposit and you will need to sign up for direct deposit </w:t>
      </w:r>
      <w:r w:rsidR="001A5A0F">
        <w:rPr>
          <w:iCs/>
          <w:sz w:val="21"/>
          <w:szCs w:val="21"/>
        </w:rPr>
        <w:t>at</w:t>
      </w:r>
      <w:r w:rsidR="003A2C28" w:rsidRPr="00510E15">
        <w:rPr>
          <w:iCs/>
          <w:sz w:val="21"/>
          <w:szCs w:val="21"/>
        </w:rPr>
        <w:t xml:space="preserve"> the </w:t>
      </w:r>
      <w:hyperlink r:id="rId11" w:history="1">
        <w:r w:rsidR="001A5A0F">
          <w:rPr>
            <w:rStyle w:val="Hyperlink"/>
            <w:iCs/>
            <w:sz w:val="21"/>
            <w:szCs w:val="21"/>
          </w:rPr>
          <w:t>University of Iowa Employee Self-Service</w:t>
        </w:r>
      </w:hyperlink>
      <w:r w:rsidR="001A5A0F">
        <w:rPr>
          <w:iCs/>
          <w:sz w:val="21"/>
          <w:szCs w:val="21"/>
        </w:rPr>
        <w:t xml:space="preserve"> website</w:t>
      </w:r>
      <w:r w:rsidR="003A2C28">
        <w:rPr>
          <w:iCs/>
          <w:sz w:val="21"/>
          <w:szCs w:val="21"/>
        </w:rPr>
        <w:t>.</w:t>
      </w:r>
      <w:r w:rsidR="003A2C28" w:rsidRPr="00510E15">
        <w:rPr>
          <w:iCs/>
          <w:sz w:val="21"/>
          <w:szCs w:val="21"/>
        </w:rPr>
        <w:t xml:space="preserve">  </w:t>
      </w:r>
    </w:p>
    <w:p w14:paraId="5875EC30" w14:textId="3E2F6129" w:rsidR="00EF2260" w:rsidRPr="0065135C" w:rsidRDefault="00EF2260" w:rsidP="00A50951">
      <w:pPr>
        <w:rPr>
          <w:b/>
          <w:bCs/>
        </w:rPr>
      </w:pPr>
    </w:p>
    <w:p w14:paraId="44DEAC5C" w14:textId="50C53F2C" w:rsidR="00CD19B5" w:rsidRPr="004F20E9" w:rsidRDefault="00CD19B5" w:rsidP="00A50951">
      <w:pPr>
        <w:rPr>
          <w:b/>
          <w:bCs/>
        </w:rPr>
      </w:pPr>
      <w:r w:rsidRPr="00FE6543">
        <w:rPr>
          <w:b/>
          <w:bCs/>
        </w:rPr>
        <w:t>Overview</w:t>
      </w:r>
    </w:p>
    <w:p w14:paraId="3253F4D5" w14:textId="174070D4" w:rsidR="00CD19B5" w:rsidRPr="0065135C" w:rsidRDefault="00E54DA5" w:rsidP="00CD19B5">
      <w:r w:rsidRPr="0065135C">
        <w:t xml:space="preserve">Appointments of 25% or greater carry a 100% tuition scholarship </w:t>
      </w:r>
      <w:r w:rsidR="009D054F">
        <w:t>fall and spring seme</w:t>
      </w:r>
      <w:r w:rsidR="008B2000">
        <w:t>ster</w:t>
      </w:r>
      <w:r w:rsidRPr="0065135C">
        <w:t xml:space="preserve"> based upon the Iowa Board of Regents resident graduate student tuition rate for the College of Liberal Arts and Sciences which can be found at </w:t>
      </w:r>
      <w:hyperlink r:id="rId12" w:history="1">
        <w:r w:rsidR="00EA3C83" w:rsidRPr="0065135C">
          <w:rPr>
            <w:rStyle w:val="Hyperlink"/>
          </w:rPr>
          <w:t>The Office of the Registrar’s Tuition and Fee Tables</w:t>
        </w:r>
      </w:hyperlink>
      <w:r w:rsidR="001C191F" w:rsidRPr="0065135C">
        <w:t xml:space="preserve"> webpage</w:t>
      </w:r>
      <w:hyperlink r:id="rId13">
        <w:r w:rsidRPr="0065135C">
          <w:t>.</w:t>
        </w:r>
      </w:hyperlink>
      <w:r w:rsidRPr="0065135C">
        <w:t xml:space="preserve"> Appointments of 25% or greater also include a fee scholarship</w:t>
      </w:r>
      <w:r w:rsidR="008B2000">
        <w:t xml:space="preserve"> (fall and spring only)</w:t>
      </w:r>
      <w:r w:rsidRPr="0065135C">
        <w:t xml:space="preserve">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4"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5"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08327B6B"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6" w:history="1">
        <w:r w:rsidR="000B243D" w:rsidRPr="00E838C0">
          <w:rPr>
            <w:rStyle w:val="Hyperlink"/>
          </w:rPr>
          <w:t>Graduate Student</w:t>
        </w:r>
        <w:r w:rsidR="005812F8" w:rsidRPr="00E838C0">
          <w:rPr>
            <w:rStyle w:val="Hyperlink"/>
          </w:rPr>
          <w:t xml:space="preserve"> </w:t>
        </w:r>
        <w:r w:rsidR="000B243D" w:rsidRPr="00E838C0">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7E045F98" w:rsidR="009414AC" w:rsidRPr="004F20E9" w:rsidRDefault="009414AC" w:rsidP="00A50951">
      <w:pPr>
        <w:rPr>
          <w:b/>
          <w:bCs/>
        </w:rPr>
      </w:pPr>
      <w:r w:rsidRPr="00FE6543">
        <w:rPr>
          <w:b/>
          <w:bCs/>
        </w:rPr>
        <w:t>I-9 Employment Verification</w:t>
      </w:r>
    </w:p>
    <w:p w14:paraId="47070D44" w14:textId="3ED01763"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7">
        <w:r w:rsidR="00431729" w:rsidRPr="0065135C">
          <w:rPr>
            <w:color w:val="0070C0"/>
            <w:u w:val="single" w:color="0000FF"/>
          </w:rPr>
          <w:t>I-9 Information for New Employees</w:t>
        </w:r>
      </w:hyperlink>
      <w:r w:rsidRPr="0065135C">
        <w:t xml:space="preserve">). </w:t>
      </w:r>
      <w:r w:rsidR="00C82013" w:rsidRPr="00F3087B">
        <w:rPr>
          <w:i/>
          <w:iCs/>
        </w:rPr>
        <w:t>Please note that this offer is contingent on your ability to present documentation verifying your eligibility to work in the U.S. by the date of appointment.</w:t>
      </w:r>
    </w:p>
    <w:p w14:paraId="70DF6EE1" w14:textId="77777777" w:rsidR="00431729" w:rsidRPr="0065135C" w:rsidRDefault="00431729" w:rsidP="00A50951"/>
    <w:p w14:paraId="5AD1D7E1" w14:textId="08D43A17" w:rsidR="009414AC" w:rsidRPr="004F20E9"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8"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9"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8B6227">
          <w:footerReference w:type="even" r:id="rId20"/>
          <w:type w:val="continuous"/>
          <w:pgSz w:w="12240" w:h="15840"/>
          <w:pgMar w:top="1080" w:right="1080" w:bottom="1080" w:left="1080" w:header="720" w:footer="720" w:gutter="0"/>
          <w:pgNumType w:start="1"/>
          <w:cols w:space="720"/>
          <w:titlePg/>
          <w:docGrid w:linePitch="299"/>
        </w:sectPr>
      </w:pPr>
    </w:p>
    <w:p w14:paraId="3C4BA7E9" w14:textId="34DE832B" w:rsidR="00F821D9" w:rsidRPr="00844A9C" w:rsidRDefault="000536E7">
      <w:pPr>
        <w:pStyle w:val="BodyText"/>
        <w:spacing w:before="68"/>
        <w:ind w:left="1796"/>
        <w:rPr>
          <w:sz w:val="22"/>
          <w:szCs w:val="22"/>
        </w:rPr>
      </w:pPr>
      <w:r w:rsidRPr="00844A9C">
        <w:rPr>
          <w:sz w:val="22"/>
          <w:szCs w:val="22"/>
        </w:rPr>
        <w:lastRenderedPageBreak/>
        <w:t xml:space="preserve">TERMS OF OFFER FOR </w:t>
      </w:r>
      <w:r w:rsidR="00D828CB">
        <w:rPr>
          <w:sz w:val="22"/>
          <w:szCs w:val="22"/>
        </w:rPr>
        <w:t>RESEARCH</w:t>
      </w:r>
      <w:r w:rsidRPr="00844A9C">
        <w:rPr>
          <w:sz w:val="22"/>
          <w:szCs w:val="22"/>
        </w:rPr>
        <w:t xml:space="preserve">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 xml:space="preserve">(it is indicated below which language is </w:t>
      </w:r>
      <w:proofErr w:type="gramStart"/>
      <w:r w:rsidRPr="00844A9C">
        <w:rPr>
          <w:sz w:val="22"/>
          <w:szCs w:val="22"/>
          <w:highlight w:val="yellow"/>
        </w:rPr>
        <w:t>required</w:t>
      </w:r>
      <w:proofErr w:type="gramEnd"/>
      <w:r w:rsidRPr="00844A9C">
        <w:rPr>
          <w:sz w:val="22"/>
          <w:szCs w:val="22"/>
          <w:highlight w:val="yellow"/>
        </w:rPr>
        <w:t xml:space="preserve">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rsidP="004F131F">
      <w:pPr>
        <w:spacing w:line="241" w:lineRule="exact"/>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4F131F">
      <w:pPr>
        <w:pStyle w:val="BodyText"/>
        <w:tabs>
          <w:tab w:val="left" w:pos="1465"/>
        </w:tabs>
        <w:ind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68CEB7E9" w:rsidR="006A7554" w:rsidRDefault="003A2C28" w:rsidP="004F131F">
      <w:pPr>
        <w:pStyle w:val="BodyText"/>
        <w:tabs>
          <w:tab w:val="left" w:pos="1465"/>
        </w:tabs>
        <w:ind w:right="175"/>
        <w:rPr>
          <w:sz w:val="22"/>
          <w:szCs w:val="22"/>
        </w:rPr>
      </w:pPr>
      <w:r w:rsidRPr="00510E15">
        <w:rPr>
          <w:iCs/>
        </w:rPr>
        <w:t>The term of the appointment is for Fiscal Year 202</w:t>
      </w:r>
      <w:r w:rsidR="00C82013">
        <w:rPr>
          <w:iCs/>
        </w:rPr>
        <w:t>5</w:t>
      </w:r>
      <w:r w:rsidRPr="00510E15">
        <w:rPr>
          <w:iCs/>
        </w:rPr>
        <w:t>-2</w:t>
      </w:r>
      <w:r w:rsidR="00C82013">
        <w:rPr>
          <w:iCs/>
        </w:rPr>
        <w:t>6</w:t>
      </w:r>
      <w:r w:rsidRPr="00510E15">
        <w:rPr>
          <w:iCs/>
        </w:rPr>
        <w:t xml:space="preserve"> and begins on </w:t>
      </w:r>
      <w:r>
        <w:rPr>
          <w:iCs/>
        </w:rPr>
        <w:t>[</w:t>
      </w:r>
      <w:r w:rsidRPr="004F131F">
        <w:rPr>
          <w:iCs/>
          <w:highlight w:val="yellow"/>
        </w:rPr>
        <w:t>Insert Date</w:t>
      </w:r>
      <w:r>
        <w:rPr>
          <w:iCs/>
        </w:rPr>
        <w:t xml:space="preserve">] </w:t>
      </w:r>
      <w:r w:rsidRPr="00510E15">
        <w:rPr>
          <w:iCs/>
        </w:rPr>
        <w:t xml:space="preserve">and the end date is </w:t>
      </w:r>
      <w:r>
        <w:rPr>
          <w:iCs/>
        </w:rPr>
        <w:t>[</w:t>
      </w:r>
      <w:r w:rsidRPr="00080D1D">
        <w:rPr>
          <w:iCs/>
          <w:highlight w:val="yellow"/>
        </w:rPr>
        <w:t>Insert Date</w:t>
      </w:r>
      <w:r>
        <w:rPr>
          <w:iCs/>
        </w:rPr>
        <w:t>]</w:t>
      </w:r>
      <w:r w:rsidRPr="00510E15">
        <w:rPr>
          <w:iCs/>
        </w:rPr>
        <w:t xml:space="preserve">. </w:t>
      </w:r>
      <w:r w:rsidR="000536E7" w:rsidRPr="00844A9C">
        <w:rPr>
          <w:sz w:val="22"/>
          <w:szCs w:val="22"/>
        </w:rPr>
        <w:t xml:space="preserve">For the </w:t>
      </w:r>
      <w:r w:rsidR="00C416BF">
        <w:rPr>
          <w:sz w:val="22"/>
          <w:szCs w:val="22"/>
        </w:rPr>
        <w:t>fiscal year</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000536E7" w:rsidRPr="00844A9C">
        <w:fldChar w:fldCharType="begin"/>
      </w:r>
      <w:r w:rsidR="006A7554" w:rsidRPr="00844A9C">
        <w:rPr>
          <w:sz w:val="22"/>
          <w:szCs w:val="22"/>
        </w:rPr>
        <w:instrText>HYPERLINK "https://www.maui.uiowa.edu/maui/pub/tuition/rates.page"</w:instrText>
      </w:r>
      <w:r w:rsidR="000536E7" w:rsidRPr="00844A9C">
        <w:fldChar w:fldCharType="separate"/>
      </w:r>
      <w:r w:rsidR="006A7554" w:rsidRPr="00844A9C">
        <w:rPr>
          <w:rStyle w:val="Hyperlink"/>
          <w:sz w:val="22"/>
          <w:szCs w:val="22"/>
        </w:rPr>
        <w:t>Tuition and Fees</w:t>
      </w:r>
      <w:r w:rsidR="000536E7"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3B6244C2" w:rsidR="006A7554" w:rsidRPr="00844A9C" w:rsidRDefault="00A46C25" w:rsidP="004F131F">
      <w:pPr>
        <w:pStyle w:val="BodyText"/>
        <w:tabs>
          <w:tab w:val="left" w:pos="1465"/>
        </w:tabs>
        <w:ind w:right="175"/>
        <w:rPr>
          <w:sz w:val="22"/>
          <w:szCs w:val="22"/>
        </w:rPr>
      </w:pPr>
      <w:r w:rsidRPr="00844A9C">
        <w:rPr>
          <w:sz w:val="22"/>
          <w:szCs w:val="22"/>
        </w:rPr>
        <w:t xml:space="preserve">Tuition for </w:t>
      </w:r>
      <w:r w:rsidR="008E6F4C" w:rsidRPr="00844A9C">
        <w:rPr>
          <w:sz w:val="22"/>
          <w:szCs w:val="22"/>
        </w:rPr>
        <w:t>202</w:t>
      </w:r>
      <w:r w:rsidR="00C82013">
        <w:rPr>
          <w:sz w:val="22"/>
          <w:szCs w:val="22"/>
        </w:rPr>
        <w:t>5</w:t>
      </w:r>
      <w:r w:rsidRPr="00844A9C">
        <w:rPr>
          <w:sz w:val="22"/>
          <w:szCs w:val="22"/>
        </w:rPr>
        <w:t>-</w:t>
      </w:r>
      <w:r w:rsidR="008E6F4C" w:rsidRPr="00844A9C">
        <w:rPr>
          <w:sz w:val="22"/>
          <w:szCs w:val="22"/>
        </w:rPr>
        <w:t>2</w:t>
      </w:r>
      <w:r w:rsidR="00C82013">
        <w:rPr>
          <w:sz w:val="22"/>
          <w:szCs w:val="22"/>
        </w:rPr>
        <w:t>6</w:t>
      </w:r>
      <w:r w:rsidR="008E6F4C" w:rsidRPr="00844A9C">
        <w:rPr>
          <w:sz w:val="22"/>
          <w:szCs w:val="22"/>
        </w:rPr>
        <w:t xml:space="preserve"> </w:t>
      </w:r>
      <w:r w:rsidRPr="00844A9C">
        <w:rPr>
          <w:sz w:val="22"/>
          <w:szCs w:val="22"/>
        </w:rPr>
        <w:t xml:space="preserve">has not been determined yet, and we expect it to be finalized by the Board of Regents in June </w:t>
      </w:r>
      <w:r w:rsidR="008E6F4C" w:rsidRPr="00844A9C">
        <w:rPr>
          <w:sz w:val="22"/>
          <w:szCs w:val="22"/>
        </w:rPr>
        <w:t>202</w:t>
      </w:r>
      <w:r w:rsidR="00C82013">
        <w:rPr>
          <w:sz w:val="22"/>
          <w:szCs w:val="22"/>
        </w:rPr>
        <w:t>5</w:t>
      </w:r>
      <w:r w:rsidR="008E6F4C" w:rsidRPr="00844A9C">
        <w:rPr>
          <w:sz w:val="22"/>
          <w:szCs w:val="22"/>
        </w:rPr>
        <w:t xml:space="preserve"> </w:t>
      </w:r>
      <w:r w:rsidRPr="00844A9C">
        <w:rPr>
          <w:sz w:val="22"/>
          <w:szCs w:val="22"/>
        </w:rPr>
        <w:t>at which time it will be posted at</w:t>
      </w:r>
      <w:r w:rsidR="006A7554" w:rsidRPr="00844A9C">
        <w:rPr>
          <w:sz w:val="22"/>
          <w:szCs w:val="22"/>
        </w:rPr>
        <w:t xml:space="preserve"> </w:t>
      </w:r>
      <w:hyperlink r:id="rId21"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63824361" w:rsidR="00F821D9" w:rsidRPr="00844A9C" w:rsidRDefault="00316328" w:rsidP="004F131F">
      <w:pPr>
        <w:pStyle w:val="BodyText"/>
        <w:tabs>
          <w:tab w:val="left" w:pos="1465"/>
        </w:tabs>
        <w:ind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2F28E1">
        <w:rPr>
          <w:sz w:val="22"/>
          <w:szCs w:val="22"/>
        </w:rPr>
        <w:t xml:space="preserve"> only</w:t>
      </w:r>
      <w:r w:rsidRPr="00844A9C">
        <w:rPr>
          <w:sz w:val="22"/>
          <w:szCs w:val="22"/>
        </w:rPr>
        <w:t>.</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22"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23"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4F131F">
      <w:pPr>
        <w:pStyle w:val="BodyText"/>
        <w:tabs>
          <w:tab w:val="left" w:pos="1465"/>
        </w:tabs>
        <w:ind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4BA7422F" w14:textId="6AA2F504" w:rsidR="007A7E96" w:rsidRPr="00844A9C" w:rsidRDefault="007A7E96" w:rsidP="00733FD5">
      <w:pPr>
        <w:pStyle w:val="BodyText"/>
        <w:tabs>
          <w:tab w:val="left" w:pos="1465"/>
        </w:tabs>
        <w:ind w:left="109" w:right="175"/>
        <w:rPr>
          <w:sz w:val="22"/>
          <w:szCs w:val="22"/>
        </w:rPr>
      </w:pPr>
    </w:p>
    <w:p w14:paraId="79BA7CAF" w14:textId="026F0272" w:rsidR="007A7E96" w:rsidRPr="00844A9C" w:rsidRDefault="007A7E96" w:rsidP="004F131F">
      <w:pPr>
        <w:widowControl/>
        <w:autoSpaceDE/>
        <w:autoSpaceDN/>
        <w:rPr>
          <w:color w:val="000000"/>
        </w:rPr>
      </w:pPr>
      <w:r w:rsidRPr="009C5B38">
        <w:rPr>
          <w:b/>
          <w:bCs/>
        </w:rPr>
        <w:t xml:space="preserve">(Required for </w:t>
      </w:r>
      <w:r w:rsidR="006969F4" w:rsidRPr="009C5B38">
        <w:rPr>
          <w:b/>
          <w:bCs/>
        </w:rPr>
        <w:t>student</w:t>
      </w:r>
      <w:r w:rsidR="00A509BB" w:rsidRPr="009C5B38">
        <w:rPr>
          <w:b/>
          <w:bCs/>
        </w:rPr>
        <w:t xml:space="preserve">s </w:t>
      </w:r>
      <w:r w:rsidR="00E67ECE" w:rsidRPr="009C5B38">
        <w:rPr>
          <w:b/>
          <w:bCs/>
        </w:rPr>
        <w:t xml:space="preserve">enrolled </w:t>
      </w:r>
      <w:r w:rsidR="00A509BB" w:rsidRPr="009C5B38">
        <w:rPr>
          <w:b/>
          <w:bCs/>
        </w:rPr>
        <w:t xml:space="preserve">in the </w:t>
      </w:r>
      <w:r w:rsidRPr="009C5B38">
        <w:rPr>
          <w:b/>
          <w:bCs/>
        </w:rPr>
        <w:t xml:space="preserve">College of Education) </w:t>
      </w:r>
      <w:r w:rsidRPr="009C5B38">
        <w:rPr>
          <w:color w:val="000000"/>
        </w:rPr>
        <w:t xml:space="preserve">All graduate assistant employees appointed at twenty-five percent (25%) or </w:t>
      </w:r>
      <w:r w:rsidR="00CA2244" w:rsidRPr="009C5B38">
        <w:rPr>
          <w:color w:val="000000"/>
        </w:rPr>
        <w:t>greater</w:t>
      </w:r>
      <w:r w:rsidRPr="009C5B38">
        <w:rPr>
          <w:color w:val="000000"/>
        </w:rPr>
        <w:t xml:space="preserve"> and assessed the College of Education </w:t>
      </w:r>
      <w:r w:rsidR="00E838C0" w:rsidRPr="009C5B38">
        <w:rPr>
          <w:color w:val="000000"/>
        </w:rPr>
        <w:t>t</w:t>
      </w:r>
      <w:r w:rsidRPr="009C5B38">
        <w:rPr>
          <w:color w:val="000000"/>
        </w:rPr>
        <w:t xml:space="preserve">uition </w:t>
      </w:r>
      <w:r w:rsidR="00E838C0" w:rsidRPr="009C5B38">
        <w:rPr>
          <w:color w:val="000000"/>
        </w:rPr>
        <w:t>s</w:t>
      </w:r>
      <w:r w:rsidRPr="009C5B38">
        <w:rPr>
          <w:color w:val="000000"/>
        </w:rPr>
        <w:t>upplement will also receive a tuition scholarship for one hundred percent (100%) of the College of Education tuition supplement for fall and spring semesters.</w:t>
      </w:r>
    </w:p>
    <w:p w14:paraId="7955A9FC" w14:textId="66672108" w:rsidR="00AB3277" w:rsidRPr="00844A9C" w:rsidRDefault="00AB3277" w:rsidP="007A7E96">
      <w:pPr>
        <w:pStyle w:val="BodyText"/>
        <w:tabs>
          <w:tab w:val="left" w:pos="1465"/>
        </w:tabs>
        <w:ind w:right="175"/>
        <w:rPr>
          <w:sz w:val="22"/>
          <w:szCs w:val="22"/>
        </w:rPr>
      </w:pPr>
    </w:p>
    <w:p w14:paraId="4DA6677B" w14:textId="76C34258" w:rsidR="0014601C" w:rsidRPr="00844A9C" w:rsidRDefault="0014601C" w:rsidP="004F131F">
      <w:pPr>
        <w:pStyle w:val="BodyText"/>
        <w:tabs>
          <w:tab w:val="left" w:pos="1465"/>
        </w:tabs>
        <w:ind w:right="175"/>
        <w:rPr>
          <w:sz w:val="22"/>
          <w:szCs w:val="22"/>
        </w:rPr>
      </w:pPr>
      <w:bookmarkStart w:id="5" w:name="_Hlk93938122"/>
      <w:r w:rsidRPr="00844A9C">
        <w:rPr>
          <w:sz w:val="22"/>
          <w:szCs w:val="22"/>
        </w:rPr>
        <w:t xml:space="preserve">As a </w:t>
      </w:r>
      <w:r w:rsidR="00224C2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w:t>
      </w:r>
      <w:r w:rsidR="0091067B">
        <w:rPr>
          <w:sz w:val="22"/>
          <w:szCs w:val="22"/>
        </w:rPr>
        <w:t>fiscal?</w:t>
      </w:r>
      <w:r w:rsidRPr="00844A9C">
        <w:rPr>
          <w:sz w:val="22"/>
          <w:szCs w:val="22"/>
        </w:rPr>
        <w:t xml:space="preserve"> year, regardless of your </w:t>
      </w:r>
      <w:r w:rsidR="009A19C2">
        <w:rPr>
          <w:sz w:val="22"/>
          <w:szCs w:val="22"/>
        </w:rPr>
        <w:t>assignment</w:t>
      </w:r>
      <w:r w:rsidRPr="00844A9C">
        <w:rPr>
          <w:sz w:val="22"/>
          <w:szCs w:val="22"/>
        </w:rPr>
        <w:t xml:space="preserve">, unless specifically approved by the </w:t>
      </w:r>
      <w:r w:rsidR="009A19C2">
        <w:rPr>
          <w:sz w:val="22"/>
          <w:szCs w:val="22"/>
        </w:rPr>
        <w:t>Associate Dean for Graduate Education in the employing college</w:t>
      </w:r>
      <w:r w:rsidR="009A19C2" w:rsidRPr="00844A9C">
        <w:rPr>
          <w:sz w:val="22"/>
          <w:szCs w:val="22"/>
        </w:rPr>
        <w:t>.</w:t>
      </w:r>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4F131F">
      <w:pPr>
        <w:pStyle w:val="BodyText"/>
        <w:tabs>
          <w:tab w:val="left" w:pos="1465"/>
        </w:tabs>
        <w:ind w:right="175"/>
        <w:rPr>
          <w:sz w:val="22"/>
          <w:szCs w:val="22"/>
          <w:u w:val="single"/>
        </w:rPr>
      </w:pPr>
      <w:r w:rsidRPr="00844A9C">
        <w:rPr>
          <w:sz w:val="22"/>
          <w:szCs w:val="22"/>
          <w:u w:val="single"/>
        </w:rPr>
        <w:t xml:space="preserve">For more information, please see: </w:t>
      </w:r>
      <w:hyperlink r:id="rId24" w:history="1">
        <w:r w:rsidR="00996721" w:rsidRPr="00844A9C">
          <w:rPr>
            <w:rStyle w:val="Hyperlink"/>
            <w:sz w:val="22"/>
            <w:szCs w:val="22"/>
          </w:rPr>
          <w:t>Work Arrangements Guide</w:t>
        </w:r>
      </w:hyperlink>
      <w:r w:rsidR="00996721" w:rsidRPr="00844A9C">
        <w:rPr>
          <w:sz w:val="22"/>
          <w:szCs w:val="22"/>
          <w:u w:val="single"/>
        </w:rPr>
        <w:t xml:space="preserve"> and </w:t>
      </w:r>
      <w:hyperlink r:id="rId25"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382661DD" w:rsidR="00F821D9" w:rsidRPr="00844A9C" w:rsidRDefault="000536E7" w:rsidP="004F131F">
      <w:pPr>
        <w:pStyle w:val="BodyText"/>
        <w:tabs>
          <w:tab w:val="left" w:pos="1462"/>
          <w:tab w:val="left" w:pos="5989"/>
        </w:tabs>
        <w:ind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B5161F">
        <w:rPr>
          <w:b/>
          <w:sz w:val="22"/>
          <w:szCs w:val="22"/>
          <w:highlight w:val="yellow"/>
        </w:rPr>
        <w:t>Graduate</w:t>
      </w:r>
      <w:r w:rsidR="00B5161F" w:rsidRPr="00844A9C">
        <w:rPr>
          <w:b/>
          <w:sz w:val="22"/>
          <w:szCs w:val="22"/>
          <w:highlight w:val="yellow"/>
        </w:rPr>
        <w:t xml:space="preserve"> </w:t>
      </w:r>
      <w:r w:rsidR="00B5161F">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B5161F">
        <w:rPr>
          <w:sz w:val="22"/>
          <w:szCs w:val="22"/>
        </w:rPr>
        <w:t>research</w:t>
      </w:r>
      <w:r w:rsidR="00B5161F" w:rsidRPr="00844A9C">
        <w:rPr>
          <w:sz w:val="22"/>
          <w:szCs w:val="22"/>
        </w:rPr>
        <w:t xml:space="preserve">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0DCF108C" w14:textId="09EF2FF4" w:rsidR="00046F1B" w:rsidRDefault="00046F1B" w:rsidP="004F131F">
      <w:pPr>
        <w:pStyle w:val="BodyText"/>
        <w:ind w:right="196"/>
        <w:rPr>
          <w:b/>
          <w:sz w:val="22"/>
          <w:szCs w:val="22"/>
        </w:rPr>
      </w:pPr>
      <w:r w:rsidRPr="00844A9C">
        <w:rPr>
          <w:b/>
          <w:sz w:val="22"/>
          <w:szCs w:val="22"/>
        </w:rPr>
        <w:t>Intellectual Property Policy</w:t>
      </w:r>
    </w:p>
    <w:p w14:paraId="406861BE" w14:textId="77777777" w:rsidR="00A54652" w:rsidRPr="00A54652" w:rsidRDefault="00A54652" w:rsidP="00A54652">
      <w:pPr>
        <w:pStyle w:val="BodyText"/>
        <w:ind w:left="112" w:right="196"/>
        <w:rPr>
          <w:b/>
          <w:sz w:val="22"/>
          <w:szCs w:val="22"/>
        </w:rPr>
      </w:pPr>
    </w:p>
    <w:p w14:paraId="40A11F46" w14:textId="29DB2860" w:rsidR="00F821D9" w:rsidRPr="00844A9C" w:rsidRDefault="009C12B6" w:rsidP="004F131F">
      <w:pPr>
        <w:pStyle w:val="BodyText"/>
        <w:ind w:right="196"/>
        <w:rPr>
          <w:sz w:val="22"/>
          <w:szCs w:val="22"/>
        </w:rPr>
      </w:pPr>
      <w:r w:rsidRPr="00844A9C">
        <w:rPr>
          <w:noProof/>
          <w:sz w:val="22"/>
          <w:szCs w:val="22"/>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29609A"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w:t>
      </w:r>
      <w:proofErr w:type="gramStart"/>
      <w:r w:rsidR="000536E7" w:rsidRPr="00844A9C">
        <w:rPr>
          <w:sz w:val="22"/>
          <w:szCs w:val="22"/>
        </w:rPr>
        <w:t>all of</w:t>
      </w:r>
      <w:proofErr w:type="gramEnd"/>
      <w:r w:rsidR="000536E7" w:rsidRPr="00844A9C">
        <w:rPr>
          <w:sz w:val="22"/>
          <w:szCs w:val="22"/>
        </w:rPr>
        <w:t xml:space="preserve">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6" w:history="1">
        <w:r w:rsidR="0040307F" w:rsidRPr="00844A9C">
          <w:rPr>
            <w:rStyle w:val="Hyperlink"/>
            <w:sz w:val="22"/>
            <w:szCs w:val="22"/>
          </w:rPr>
          <w:t>University of Iowa Intellectual Property Policy</w:t>
        </w:r>
      </w:hyperlink>
      <w:r w:rsidR="0040307F" w:rsidRPr="00844A9C">
        <w:rPr>
          <w:sz w:val="22"/>
          <w:szCs w:val="22"/>
        </w:rPr>
        <w:t xml:space="preserve">. </w:t>
      </w:r>
    </w:p>
    <w:p w14:paraId="0039922E" w14:textId="77777777" w:rsidR="00F821D9" w:rsidRPr="00844A9C" w:rsidRDefault="00F821D9">
      <w:pPr>
        <w:pStyle w:val="BodyText"/>
        <w:spacing w:before="7"/>
        <w:rPr>
          <w:sz w:val="22"/>
          <w:szCs w:val="22"/>
        </w:rPr>
      </w:pPr>
    </w:p>
    <w:p w14:paraId="57B89166" w14:textId="77777777" w:rsidR="009C5B38" w:rsidRDefault="009C5B38">
      <w:pPr>
        <w:rPr>
          <w:b/>
        </w:rPr>
      </w:pPr>
      <w:r>
        <w:rPr>
          <w:b/>
        </w:rPr>
        <w:br w:type="page"/>
      </w:r>
    </w:p>
    <w:p w14:paraId="30D64B27" w14:textId="101D865F" w:rsidR="00DB2BED" w:rsidRPr="00844A9C" w:rsidRDefault="00DB2BED" w:rsidP="009C5B38">
      <w:pPr>
        <w:pStyle w:val="BodyText"/>
        <w:tabs>
          <w:tab w:val="left" w:pos="1462"/>
          <w:tab w:val="left" w:pos="5192"/>
          <w:tab w:val="left" w:pos="6872"/>
        </w:tabs>
        <w:spacing w:before="93"/>
        <w:rPr>
          <w:b/>
          <w:sz w:val="22"/>
          <w:szCs w:val="22"/>
        </w:rPr>
      </w:pPr>
      <w:r w:rsidRPr="00844A9C">
        <w:rPr>
          <w:b/>
          <w:sz w:val="22"/>
          <w:szCs w:val="22"/>
        </w:rPr>
        <w:lastRenderedPageBreak/>
        <w:t>Basic Criteria for Appointment and Renewal</w:t>
      </w:r>
    </w:p>
    <w:p w14:paraId="280DD5A9" w14:textId="77777777" w:rsidR="00DB2BED" w:rsidRPr="00844A9C" w:rsidRDefault="00DB2BED" w:rsidP="00DB2BED">
      <w:pPr>
        <w:pStyle w:val="BodyText"/>
        <w:tabs>
          <w:tab w:val="left" w:pos="1462"/>
          <w:tab w:val="left" w:pos="5192"/>
          <w:tab w:val="left" w:pos="6872"/>
        </w:tabs>
        <w:spacing w:before="93"/>
        <w:ind w:left="112"/>
        <w:rPr>
          <w:sz w:val="22"/>
          <w:szCs w:val="22"/>
        </w:rPr>
      </w:pPr>
      <w:r w:rsidRPr="00B5728A">
        <w:rPr>
          <w:sz w:val="22"/>
          <w:szCs w:val="22"/>
        </w:rPr>
        <w:t>This appointment is contingent</w:t>
      </w:r>
      <w:r w:rsidRPr="00B5728A">
        <w:rPr>
          <w:spacing w:val="-13"/>
          <w:sz w:val="22"/>
          <w:szCs w:val="22"/>
        </w:rPr>
        <w:t xml:space="preserve"> </w:t>
      </w:r>
      <w:r w:rsidRPr="00B5728A">
        <w:rPr>
          <w:sz w:val="22"/>
          <w:szCs w:val="22"/>
        </w:rPr>
        <w:t>upon</w:t>
      </w:r>
      <w:r w:rsidRPr="00B5728A">
        <w:rPr>
          <w:b/>
          <w:bCs/>
          <w:sz w:val="22"/>
          <w:szCs w:val="22"/>
        </w:rPr>
        <w:t>:</w:t>
      </w:r>
    </w:p>
    <w:p w14:paraId="35CA7A9A" w14:textId="77777777" w:rsidR="00DB2BED" w:rsidRPr="00844A9C" w:rsidRDefault="00DB2BED" w:rsidP="00DB2BED">
      <w:pPr>
        <w:pStyle w:val="BodyText"/>
        <w:tabs>
          <w:tab w:val="left" w:pos="1462"/>
          <w:tab w:val="left" w:pos="5192"/>
          <w:tab w:val="left" w:pos="6872"/>
        </w:tabs>
        <w:spacing w:before="93"/>
        <w:ind w:left="112"/>
        <w:rPr>
          <w:sz w:val="22"/>
          <w:szCs w:val="22"/>
        </w:rPr>
      </w:pPr>
    </w:p>
    <w:p w14:paraId="33CE475A" w14:textId="77777777" w:rsidR="00DB2BED" w:rsidRPr="00844A9C" w:rsidRDefault="00DB2BED" w:rsidP="00DB2BED">
      <w:pPr>
        <w:pStyle w:val="ListParagraph"/>
        <w:numPr>
          <w:ilvl w:val="0"/>
          <w:numId w:val="6"/>
        </w:numPr>
        <w:tabs>
          <w:tab w:val="left" w:pos="2063"/>
          <w:tab w:val="left" w:pos="2064"/>
        </w:tabs>
        <w:spacing w:line="256" w:lineRule="exact"/>
        <w:ind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0B9426A2" w14:textId="77777777" w:rsidR="00DB2BED" w:rsidRPr="00844A9C" w:rsidRDefault="00DB2BED" w:rsidP="00DB2BED">
      <w:pPr>
        <w:pStyle w:val="ListParagraph"/>
        <w:numPr>
          <w:ilvl w:val="0"/>
          <w:numId w:val="6"/>
        </w:numPr>
        <w:tabs>
          <w:tab w:val="left" w:pos="2063"/>
          <w:tab w:val="left" w:pos="2064"/>
        </w:tabs>
        <w:spacing w:line="257" w:lineRule="exact"/>
        <w:ind w:hanging="360"/>
      </w:pPr>
      <w:r w:rsidRPr="00844A9C">
        <w:t>Meeting English proficiency standards (</w:t>
      </w:r>
      <w:proofErr w:type="gramStart"/>
      <w:r w:rsidRPr="00844A9C">
        <w:t>if</w:t>
      </w:r>
      <w:r w:rsidRPr="00844A9C">
        <w:rPr>
          <w:spacing w:val="-33"/>
        </w:rPr>
        <w:t xml:space="preserve">  </w:t>
      </w:r>
      <w:r w:rsidRPr="00844A9C">
        <w:t>relevant</w:t>
      </w:r>
      <w:proofErr w:type="gramEnd"/>
      <w:r w:rsidRPr="00844A9C">
        <w:t>)</w:t>
      </w:r>
    </w:p>
    <w:p w14:paraId="4D9ACDA6" w14:textId="77777777" w:rsidR="00DB2BED" w:rsidRPr="00844A9C" w:rsidRDefault="00DB2BED" w:rsidP="00DB2BED">
      <w:pPr>
        <w:pStyle w:val="ListParagraph"/>
        <w:numPr>
          <w:ilvl w:val="0"/>
          <w:numId w:val="6"/>
        </w:numPr>
        <w:tabs>
          <w:tab w:val="left" w:pos="2063"/>
          <w:tab w:val="left" w:pos="2064"/>
        </w:tabs>
        <w:spacing w:line="257" w:lineRule="exact"/>
        <w:ind w:hanging="360"/>
      </w:pPr>
      <w:r w:rsidRPr="00844A9C">
        <w:t>Attending orientation and</w:t>
      </w:r>
      <w:r w:rsidRPr="00844A9C">
        <w:rPr>
          <w:spacing w:val="-31"/>
        </w:rPr>
        <w:t xml:space="preserve"> </w:t>
      </w:r>
      <w:r w:rsidRPr="00844A9C">
        <w:t>training</w:t>
      </w:r>
    </w:p>
    <w:p w14:paraId="46D02701" w14:textId="77777777" w:rsidR="00DB2BED" w:rsidRPr="00844A9C" w:rsidRDefault="00DB2BED" w:rsidP="00DB2BED">
      <w:pPr>
        <w:pStyle w:val="ListParagraph"/>
        <w:numPr>
          <w:ilvl w:val="0"/>
          <w:numId w:val="6"/>
        </w:numPr>
        <w:tabs>
          <w:tab w:val="left" w:pos="2063"/>
          <w:tab w:val="left" w:pos="2064"/>
        </w:tabs>
        <w:spacing w:line="257" w:lineRule="exact"/>
        <w:ind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3A753911" w14:textId="77777777" w:rsidR="00DB2BED" w:rsidRPr="00844A9C" w:rsidRDefault="00DB2BED" w:rsidP="00DB2BED">
      <w:pPr>
        <w:pStyle w:val="ListParagraph"/>
        <w:numPr>
          <w:ilvl w:val="0"/>
          <w:numId w:val="6"/>
        </w:numPr>
        <w:tabs>
          <w:tab w:val="left" w:pos="2063"/>
          <w:tab w:val="left" w:pos="2064"/>
        </w:tabs>
        <w:spacing w:line="257" w:lineRule="exact"/>
        <w:ind w:hanging="360"/>
      </w:pPr>
      <w:r w:rsidRPr="00844A9C">
        <w:t>Maintaining a primary degree objective as a graduate or professional student</w:t>
      </w:r>
    </w:p>
    <w:p w14:paraId="3E1B03A3" w14:textId="77777777" w:rsidR="00DB2BED" w:rsidRDefault="00DB2BED" w:rsidP="00DB2BED">
      <w:pPr>
        <w:pStyle w:val="ListParagraph"/>
        <w:numPr>
          <w:ilvl w:val="0"/>
          <w:numId w:val="6"/>
        </w:numPr>
        <w:tabs>
          <w:tab w:val="left" w:pos="2063"/>
          <w:tab w:val="left" w:pos="2064"/>
        </w:tabs>
        <w:spacing w:line="257" w:lineRule="exact"/>
        <w:ind w:hanging="360"/>
      </w:pPr>
      <w:r w:rsidRPr="00844A9C">
        <w:t>Maintaining satisfactory academic progress in the primary graduate or professional degree program</w:t>
      </w:r>
    </w:p>
    <w:p w14:paraId="2D67627A" w14:textId="77777777" w:rsidR="00DB2BED" w:rsidRDefault="00DB2BED" w:rsidP="00DB2BED">
      <w:pPr>
        <w:pStyle w:val="ListParagraph"/>
        <w:numPr>
          <w:ilvl w:val="0"/>
          <w:numId w:val="6"/>
        </w:numPr>
        <w:tabs>
          <w:tab w:val="left" w:pos="2063"/>
          <w:tab w:val="left" w:pos="2064"/>
        </w:tabs>
        <w:spacing w:line="257" w:lineRule="exact"/>
        <w:ind w:hanging="360"/>
        <w:contextualSpacing/>
      </w:pPr>
      <w:r>
        <w:t xml:space="preserve">Full-time enrollment during the semester </w:t>
      </w:r>
      <w:r w:rsidRPr="00F66B54">
        <w:t>or</w:t>
      </w:r>
      <w:r>
        <w:t xml:space="preserve"> hav</w:t>
      </w:r>
      <w:r w:rsidRPr="00F66B54">
        <w:t>ing an approved accommodation through Student Disability Services (SDS) for short hours.</w:t>
      </w:r>
    </w:p>
    <w:p w14:paraId="7239A920" w14:textId="77777777" w:rsidR="00DB2BED" w:rsidRPr="00844A9C" w:rsidRDefault="00DB2BED" w:rsidP="00DB2BED">
      <w:pPr>
        <w:pStyle w:val="ListParagraph"/>
        <w:numPr>
          <w:ilvl w:val="0"/>
          <w:numId w:val="6"/>
        </w:numPr>
        <w:tabs>
          <w:tab w:val="left" w:pos="2063"/>
          <w:tab w:val="left" w:pos="2064"/>
        </w:tabs>
        <w:spacing w:line="257" w:lineRule="exact"/>
        <w:ind w:hanging="360"/>
      </w:pPr>
      <w:r>
        <w:t>Availability of funding</w:t>
      </w:r>
    </w:p>
    <w:p w14:paraId="291A236B" w14:textId="77777777" w:rsidR="00DB2BED" w:rsidRPr="00844A9C" w:rsidRDefault="00DB2BED" w:rsidP="00DB2BED">
      <w:pPr>
        <w:pStyle w:val="BodyText"/>
        <w:ind w:right="280"/>
        <w:rPr>
          <w:b/>
          <w:bCs/>
          <w:sz w:val="22"/>
          <w:szCs w:val="22"/>
          <w:highlight w:val="yellow"/>
        </w:rPr>
      </w:pPr>
    </w:p>
    <w:p w14:paraId="68615CE5" w14:textId="77777777" w:rsidR="00DB2BED" w:rsidRPr="00844A9C" w:rsidRDefault="00DB2BED" w:rsidP="00DB2BED">
      <w:pPr>
        <w:ind w:left="109" w:right="4370" w:hanging="1"/>
      </w:pPr>
      <w:r w:rsidRPr="00844A9C">
        <w:t>Duration:</w:t>
      </w:r>
    </w:p>
    <w:p w14:paraId="7A35BB98" w14:textId="77777777" w:rsidR="00DB2BED" w:rsidRDefault="00DB2BED" w:rsidP="00DB2BED">
      <w:pPr>
        <w:pStyle w:val="ListParagraph"/>
        <w:numPr>
          <w:ilvl w:val="0"/>
          <w:numId w:val="5"/>
        </w:numPr>
        <w:tabs>
          <w:tab w:val="left" w:pos="698"/>
        </w:tabs>
        <w:ind w:right="102" w:hanging="360"/>
        <w:jc w:val="both"/>
      </w:pPr>
      <w:r w:rsidRPr="00B5728A">
        <w:rPr>
          <w:b/>
          <w:bCs/>
        </w:rPr>
        <w:t>(Choose 1</w:t>
      </w:r>
      <w:r>
        <w:rPr>
          <w:b/>
          <w:bCs/>
        </w:rPr>
        <w:t xml:space="preserve"> of the two</w:t>
      </w:r>
      <w:r w:rsidRPr="00B5728A">
        <w:rPr>
          <w:b/>
          <w:bCs/>
        </w:rPr>
        <w:t xml:space="preserve"> bullet</w:t>
      </w:r>
      <w:r>
        <w:rPr>
          <w:b/>
          <w:bCs/>
        </w:rPr>
        <w:t xml:space="preserve">s, and# </w:t>
      </w:r>
      <w:r w:rsidRPr="00B5728A">
        <w:rPr>
          <w:b/>
          <w:bCs/>
        </w:rPr>
        <w:t xml:space="preserve">2 </w:t>
      </w:r>
      <w:proofErr w:type="gramStart"/>
      <w:r w:rsidRPr="00B5728A">
        <w:rPr>
          <w:b/>
          <w:bCs/>
        </w:rPr>
        <w:t>is</w:t>
      </w:r>
      <w:proofErr w:type="gramEnd"/>
      <w:r w:rsidRPr="00B5728A">
        <w:rPr>
          <w:b/>
          <w:bCs/>
        </w:rPr>
        <w:t xml:space="preserve"> required)</w:t>
      </w:r>
    </w:p>
    <w:p w14:paraId="7A6AA077" w14:textId="77777777" w:rsidR="00DB2BED" w:rsidRPr="00570693" w:rsidRDefault="00DB2BED" w:rsidP="00DB2BED">
      <w:pPr>
        <w:pStyle w:val="ListParagraph"/>
        <w:numPr>
          <w:ilvl w:val="1"/>
          <w:numId w:val="5"/>
        </w:numPr>
        <w:tabs>
          <w:tab w:val="left" w:pos="698"/>
        </w:tabs>
        <w:ind w:right="102"/>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based </w:t>
      </w:r>
      <w:r w:rsidRPr="00570693">
        <w:t>upon factors including the quality of work during the previous appointment, satisfactory progress toward the degree, satisfactory completion of all duties relating to</w:t>
      </w:r>
      <w:r w:rsidRPr="00570693">
        <w:rPr>
          <w:spacing w:val="-27"/>
        </w:rPr>
        <w:t xml:space="preserve"> </w:t>
      </w:r>
      <w:r w:rsidRPr="00570693">
        <w:t>the appointment and availability of funding.</w:t>
      </w:r>
    </w:p>
    <w:p w14:paraId="679AE4F2" w14:textId="77777777" w:rsidR="00DB2BED" w:rsidRPr="00570693" w:rsidRDefault="00DB2BED" w:rsidP="00DB2BED">
      <w:pPr>
        <w:pStyle w:val="BodyText"/>
        <w:spacing w:before="8"/>
        <w:rPr>
          <w:sz w:val="22"/>
          <w:szCs w:val="22"/>
        </w:rPr>
      </w:pPr>
    </w:p>
    <w:p w14:paraId="3C4E1186" w14:textId="77777777" w:rsidR="00DB2BED" w:rsidRPr="00570693" w:rsidRDefault="00DB2BED" w:rsidP="00DB2BED">
      <w:pPr>
        <w:pStyle w:val="ListParagraph"/>
        <w:numPr>
          <w:ilvl w:val="1"/>
          <w:numId w:val="5"/>
        </w:numPr>
        <w:tabs>
          <w:tab w:val="left" w:pos="698"/>
          <w:tab w:val="left" w:pos="2829"/>
          <w:tab w:val="left" w:pos="4436"/>
          <w:tab w:val="left" w:pos="4767"/>
          <w:tab w:val="left" w:pos="6075"/>
          <w:tab w:val="left" w:pos="7561"/>
          <w:tab w:val="left" w:pos="8864"/>
        </w:tabs>
        <w:ind w:right="211"/>
      </w:pPr>
      <w:r w:rsidRPr="00570693">
        <w:t>The</w:t>
      </w:r>
      <w:r w:rsidRPr="00570693">
        <w:rPr>
          <w:spacing w:val="-4"/>
        </w:rPr>
        <w:t xml:space="preserve"> </w:t>
      </w:r>
      <w:r w:rsidRPr="00570693">
        <w:t>department</w:t>
      </w:r>
      <w:r w:rsidRPr="00570693">
        <w:rPr>
          <w:spacing w:val="-4"/>
        </w:rPr>
        <w:t xml:space="preserve"> </w:t>
      </w:r>
      <w:r w:rsidRPr="00570693">
        <w:t xml:space="preserve">of </w:t>
      </w:r>
      <w:r w:rsidRPr="00570693">
        <w:rPr>
          <w:b/>
          <w:bCs/>
        </w:rPr>
        <w:t xml:space="preserve">[department] </w:t>
      </w:r>
      <w:r w:rsidRPr="00570693">
        <w:t>limits assistantship</w:t>
      </w:r>
      <w:r w:rsidRPr="00570693">
        <w:rPr>
          <w:spacing w:val="-8"/>
        </w:rPr>
        <w:t xml:space="preserve"> </w:t>
      </w:r>
      <w:r w:rsidRPr="00570693">
        <w:t>support</w:t>
      </w:r>
      <w:r w:rsidRPr="00570693">
        <w:rPr>
          <w:spacing w:val="-6"/>
        </w:rPr>
        <w:t xml:space="preserve"> </w:t>
      </w:r>
      <w:r w:rsidRPr="00570693">
        <w:t xml:space="preserve">to </w:t>
      </w:r>
      <w:r w:rsidRPr="00570693">
        <w:rPr>
          <w:b/>
          <w:bCs/>
        </w:rPr>
        <w:t>[number]</w:t>
      </w:r>
      <w:r w:rsidRPr="00570693">
        <w:t xml:space="preserve"> years</w:t>
      </w:r>
      <w:r w:rsidRPr="00570693">
        <w:rPr>
          <w:spacing w:val="-7"/>
        </w:rPr>
        <w:t xml:space="preserve"> </w:t>
      </w:r>
      <w:r w:rsidRPr="00570693">
        <w:t>for those pursuing a master’s degree</w:t>
      </w:r>
      <w:r w:rsidRPr="00570693">
        <w:rPr>
          <w:spacing w:val="-13"/>
        </w:rPr>
        <w:t xml:space="preserve"> </w:t>
      </w:r>
      <w:r w:rsidRPr="00570693">
        <w:t>and</w:t>
      </w:r>
      <w:r w:rsidRPr="00570693">
        <w:rPr>
          <w:spacing w:val="-1"/>
        </w:rPr>
        <w:t xml:space="preserve"> </w:t>
      </w:r>
      <w:r w:rsidRPr="00570693">
        <w:t xml:space="preserve">to </w:t>
      </w:r>
      <w:r w:rsidRPr="00570693">
        <w:rPr>
          <w:b/>
          <w:bCs/>
        </w:rPr>
        <w:t xml:space="preserve">[number] </w:t>
      </w:r>
      <w:r w:rsidRPr="00570693">
        <w:t>years for those pursuing a doctoral degree</w:t>
      </w:r>
      <w:r w:rsidRPr="00570693">
        <w:rPr>
          <w:spacing w:val="-28"/>
        </w:rPr>
        <w:t xml:space="preserve">.  </w:t>
      </w:r>
      <w:r w:rsidRPr="00570693">
        <w:t>Each</w:t>
      </w:r>
      <w:r w:rsidRPr="00570693">
        <w:rPr>
          <w:spacing w:val="-2"/>
        </w:rPr>
        <w:t xml:space="preserve"> </w:t>
      </w:r>
      <w:r w:rsidRPr="00570693">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1A0313F4" w14:textId="77777777" w:rsidR="00DB2BED" w:rsidRDefault="00DB2BED" w:rsidP="00DB2BED">
      <w:pPr>
        <w:pStyle w:val="ListParagraph"/>
        <w:ind w:left="720"/>
        <w:contextualSpacing/>
      </w:pPr>
    </w:p>
    <w:p w14:paraId="03213C0E" w14:textId="77777777" w:rsidR="00DB2BED" w:rsidRPr="00844A9C" w:rsidRDefault="00DB2BED" w:rsidP="00DB2BED">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w:t>
      </w:r>
      <w:r w:rsidRPr="00B5728A">
        <w:rPr>
          <w:b/>
          <w:bCs/>
        </w:rPr>
        <w:t xml:space="preserve"> </w:t>
      </w:r>
      <w:r>
        <w:rPr>
          <w:b/>
          <w:bCs/>
        </w:rPr>
        <w:t>(</w:t>
      </w:r>
      <w:r w:rsidRPr="00B5728A">
        <w:rPr>
          <w:b/>
          <w:bCs/>
        </w:rPr>
        <w:t>REQUIRED</w:t>
      </w:r>
      <w:r>
        <w:rPr>
          <w:b/>
          <w:bCs/>
        </w:rPr>
        <w:t>)</w:t>
      </w:r>
      <w:r>
        <w:t xml:space="preserve"> </w:t>
      </w:r>
    </w:p>
    <w:p w14:paraId="3AD362DF" w14:textId="77777777" w:rsidR="00F821D9" w:rsidRPr="00844A9C" w:rsidRDefault="00F821D9">
      <w:pPr>
        <w:pStyle w:val="BodyText"/>
        <w:spacing w:before="10"/>
        <w:rPr>
          <w:sz w:val="22"/>
          <w:szCs w:val="22"/>
        </w:rPr>
      </w:pPr>
    </w:p>
    <w:p w14:paraId="72F40918" w14:textId="35989716" w:rsidR="00377F6D" w:rsidRPr="00844A9C" w:rsidRDefault="00377F6D" w:rsidP="004F131F">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74E80252" w:rsidR="00F821D9" w:rsidRPr="00844A9C" w:rsidRDefault="00377F6D" w:rsidP="004F131F">
      <w:pPr>
        <w:pStyle w:val="BodyText"/>
        <w:tabs>
          <w:tab w:val="left" w:pos="1463"/>
        </w:tabs>
        <w:ind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0536E7" w:rsidRPr="00844A9C">
        <w:rPr>
          <w:sz w:val="22"/>
          <w:szCs w:val="22"/>
        </w:rPr>
        <w:t>teaching</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6" w:name="_Hlk124848503"/>
      <w:bookmarkStart w:id="7"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6"/>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7" w:history="1">
        <w:r w:rsidR="00AF5D0F" w:rsidRPr="00844A9C">
          <w:rPr>
            <w:rStyle w:val="Hyperlink"/>
            <w:sz w:val="22"/>
            <w:szCs w:val="22"/>
          </w:rPr>
          <w:t>University Policy Manual</w:t>
        </w:r>
      </w:hyperlink>
      <w:bookmarkEnd w:id="7"/>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28"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rsidP="004F131F">
      <w:pPr>
        <w:pStyle w:val="BodyText"/>
        <w:tabs>
          <w:tab w:val="left" w:pos="1354"/>
        </w:tabs>
        <w:ind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4F131F">
      <w:pPr>
        <w:pStyle w:val="BodyText"/>
        <w:tabs>
          <w:tab w:val="left" w:pos="1371"/>
        </w:tabs>
        <w:ind w:right="401"/>
        <w:rPr>
          <w:sz w:val="22"/>
          <w:szCs w:val="22"/>
        </w:rPr>
      </w:pPr>
      <w:r w:rsidRPr="00844A9C">
        <w:rPr>
          <w:sz w:val="22"/>
          <w:szCs w:val="22"/>
        </w:rPr>
        <w:t xml:space="preserve">The tuition and designated </w:t>
      </w:r>
      <w:hyperlink r:id="rId29"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39ADEC9C" w:rsidR="00F821D9" w:rsidRPr="00844A9C" w:rsidRDefault="000536E7" w:rsidP="004F131F">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A5465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s reappointed for the spring semester are required to </w:t>
      </w:r>
      <w:r w:rsidRPr="00844A9C">
        <w:rPr>
          <w:sz w:val="22"/>
          <w:szCs w:val="22"/>
        </w:rPr>
        <w:lastRenderedPageBreak/>
        <w:t>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1663458F" w:rsidR="005C2931" w:rsidRPr="00844A9C" w:rsidRDefault="005C2931" w:rsidP="004F131F">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w:t>
      </w:r>
      <w:proofErr w:type="gramStart"/>
      <w:r w:rsidRPr="00844A9C">
        <w:rPr>
          <w:sz w:val="22"/>
          <w:szCs w:val="22"/>
        </w:rPr>
        <w:t>as a whole will</w:t>
      </w:r>
      <w:proofErr w:type="gramEnd"/>
      <w:r w:rsidRPr="00844A9C">
        <w:rPr>
          <w:sz w:val="22"/>
          <w:szCs w:val="22"/>
        </w:rPr>
        <w:t xml:space="preserve">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w:t>
      </w:r>
      <w:r w:rsidR="003D5B94">
        <w:rPr>
          <w:sz w:val="22"/>
          <w:szCs w:val="22"/>
        </w:rPr>
        <w:t xml:space="preserve"> </w:t>
      </w:r>
      <w:r w:rsidRPr="00844A9C">
        <w:rPr>
          <w:sz w:val="22"/>
          <w:szCs w:val="22"/>
        </w:rPr>
        <w:t>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30"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w:t>
      </w:r>
      <w:r w:rsidR="00E838C0">
        <w:rPr>
          <w:sz w:val="22"/>
          <w:szCs w:val="22"/>
        </w:rPr>
        <w:t>2</w:t>
      </w:r>
      <w:r w:rsidR="00C82013">
        <w:rPr>
          <w:sz w:val="22"/>
          <w:szCs w:val="22"/>
        </w:rPr>
        <w:t>5</w:t>
      </w:r>
      <w:r w:rsidRPr="00844A9C">
        <w:rPr>
          <w:sz w:val="22"/>
          <w:szCs w:val="22"/>
        </w:rPr>
        <w:t>-2</w:t>
      </w:r>
      <w:r w:rsidR="00C82013">
        <w:rPr>
          <w:sz w:val="22"/>
          <w:szCs w:val="22"/>
        </w:rPr>
        <w:t>6</w:t>
      </w:r>
      <w:r w:rsidRPr="00844A9C">
        <w:rPr>
          <w:sz w:val="22"/>
          <w:szCs w:val="22"/>
        </w:rPr>
        <w:t xml:space="preserve"> have not been determined yet. We expect fees to be approved by the Board of Regents in June 202</w:t>
      </w:r>
      <w:r w:rsidR="00C82013">
        <w:rPr>
          <w:sz w:val="22"/>
          <w:szCs w:val="22"/>
        </w:rPr>
        <w:t>5</w:t>
      </w:r>
      <w:r w:rsidRPr="00844A9C">
        <w:rPr>
          <w:sz w:val="22"/>
          <w:szCs w:val="22"/>
        </w:rPr>
        <w:t xml:space="preserve">, at which time they will be posted at </w:t>
      </w:r>
      <w:hyperlink r:id="rId31"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rsidP="004F131F">
      <w:pPr>
        <w:pStyle w:val="Heading1"/>
        <w:ind w:left="0" w:right="221"/>
      </w:pPr>
      <w:bookmarkStart w:id="8" w:name="(Required)_If_you_were_awarded_financial"/>
      <w:bookmarkEnd w:id="8"/>
      <w:r w:rsidRPr="0065135C">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32">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rsidP="004F131F">
      <w:pPr>
        <w:pStyle w:val="BodyText"/>
        <w:spacing w:before="92"/>
        <w:ind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7B110DC4" w:rsidR="00F821D9" w:rsidRPr="00844A9C" w:rsidRDefault="000536E7" w:rsidP="004F131F">
      <w:pPr>
        <w:pStyle w:val="BodyText"/>
        <w:tabs>
          <w:tab w:val="left" w:pos="1374"/>
        </w:tabs>
        <w:spacing w:line="242" w:lineRule="exact"/>
        <w:ind w:right="129"/>
        <w:rPr>
          <w:sz w:val="22"/>
          <w:szCs w:val="22"/>
        </w:rPr>
      </w:pPr>
      <w:r w:rsidRPr="00844A9C">
        <w:rPr>
          <w:sz w:val="22"/>
          <w:szCs w:val="22"/>
        </w:rPr>
        <w:t xml:space="preserve">Tuition and fees for the fall </w:t>
      </w:r>
      <w:r w:rsidR="00BB5E34" w:rsidRPr="00844A9C">
        <w:rPr>
          <w:sz w:val="22"/>
          <w:szCs w:val="22"/>
        </w:rPr>
        <w:t>202</w:t>
      </w:r>
      <w:r w:rsidR="00093016">
        <w:rPr>
          <w:sz w:val="22"/>
          <w:szCs w:val="22"/>
        </w:rPr>
        <w:t>5</w:t>
      </w:r>
      <w:r w:rsidR="00BB5E34" w:rsidRPr="00844A9C">
        <w:rPr>
          <w:sz w:val="22"/>
          <w:szCs w:val="22"/>
        </w:rPr>
        <w:t xml:space="preserve">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w:t>
      </w:r>
      <w:r w:rsidR="00093016">
        <w:rPr>
          <w:sz w:val="22"/>
          <w:szCs w:val="22"/>
        </w:rPr>
        <w:t>5</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202</w:t>
      </w:r>
      <w:r w:rsidR="00093016">
        <w:rPr>
          <w:sz w:val="22"/>
          <w:szCs w:val="22"/>
        </w:rPr>
        <w:t>6</w:t>
      </w:r>
      <w:r w:rsidR="00BB5E34" w:rsidRPr="00844A9C">
        <w:rPr>
          <w:sz w:val="22"/>
          <w:szCs w:val="22"/>
        </w:rPr>
        <w:t xml:space="preserve"> </w:t>
      </w:r>
      <w:r w:rsidRPr="00844A9C">
        <w:rPr>
          <w:sz w:val="22"/>
          <w:szCs w:val="22"/>
        </w:rPr>
        <w:t xml:space="preserve">semester on the first working day of January </w:t>
      </w:r>
      <w:r w:rsidR="00BB5E34" w:rsidRPr="00844A9C">
        <w:rPr>
          <w:sz w:val="22"/>
          <w:szCs w:val="22"/>
        </w:rPr>
        <w:t>202</w:t>
      </w:r>
      <w:r w:rsidR="00896A9E">
        <w:rPr>
          <w:sz w:val="22"/>
          <w:szCs w:val="22"/>
        </w:rPr>
        <w:t>6</w:t>
      </w:r>
      <w:r w:rsidRPr="00844A9C">
        <w:rPr>
          <w:sz w:val="22"/>
          <w:szCs w:val="22"/>
        </w:rPr>
        <w:t>, with payments due the 22</w:t>
      </w:r>
      <w:proofErr w:type="spellStart"/>
      <w:r w:rsidRPr="00844A9C">
        <w:rPr>
          <w:position w:val="7"/>
          <w:sz w:val="22"/>
          <w:szCs w:val="22"/>
        </w:rPr>
        <w:t>nd</w:t>
      </w:r>
      <w:proofErr w:type="spellEnd"/>
      <w:r w:rsidR="00C969D4" w:rsidRPr="00844A9C">
        <w:rPr>
          <w:position w:val="7"/>
          <w:sz w:val="22"/>
          <w:szCs w:val="22"/>
        </w:rPr>
        <w:t xml:space="preserve"> </w:t>
      </w:r>
      <w:r w:rsidRPr="00844A9C">
        <w:rPr>
          <w:sz w:val="22"/>
          <w:szCs w:val="22"/>
        </w:rPr>
        <w:t>of each</w:t>
      </w:r>
      <w:r w:rsidRPr="00844A9C">
        <w:rPr>
          <w:spacing w:val="-20"/>
          <w:sz w:val="22"/>
          <w:szCs w:val="22"/>
        </w:rPr>
        <w:t xml:space="preserve"> </w:t>
      </w:r>
      <w:r w:rsidRPr="00844A9C">
        <w:rPr>
          <w:sz w:val="22"/>
          <w:szCs w:val="22"/>
        </w:rPr>
        <w:t>month.</w:t>
      </w:r>
    </w:p>
    <w:p w14:paraId="79C37400" w14:textId="77777777" w:rsidR="0060421B" w:rsidRDefault="0060421B" w:rsidP="00E55227">
      <w:pPr>
        <w:pStyle w:val="BodyText"/>
        <w:tabs>
          <w:tab w:val="left" w:pos="1374"/>
        </w:tabs>
        <w:spacing w:line="242" w:lineRule="exact"/>
        <w:ind w:right="129"/>
        <w:rPr>
          <w:sz w:val="22"/>
          <w:szCs w:val="22"/>
        </w:rPr>
      </w:pPr>
    </w:p>
    <w:p w14:paraId="78ED2ED9" w14:textId="4A39456E" w:rsidR="00E55227" w:rsidRDefault="00E55227" w:rsidP="00E55227">
      <w:pPr>
        <w:pStyle w:val="BodyText"/>
        <w:tabs>
          <w:tab w:val="left" w:pos="1374"/>
        </w:tabs>
        <w:spacing w:line="242" w:lineRule="exact"/>
        <w:ind w:right="129"/>
        <w:rPr>
          <w:sz w:val="22"/>
          <w:szCs w:val="22"/>
        </w:rPr>
      </w:pPr>
      <w:r w:rsidRPr="00E55227">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By utilizing payroll deduction your tuition and fees will be paid in three installments, and you will not be charged a deferred payment fee.  To utilize this payment </w:t>
      </w:r>
      <w:proofErr w:type="gramStart"/>
      <w:r w:rsidRPr="00E55227">
        <w:rPr>
          <w:sz w:val="22"/>
          <w:szCs w:val="22"/>
        </w:rPr>
        <w:t>option</w:t>
      </w:r>
      <w:proofErr w:type="gramEnd"/>
      <w:r w:rsidRPr="00E55227">
        <w:rPr>
          <w:sz w:val="22"/>
          <w:szCs w:val="22"/>
        </w:rPr>
        <w:t xml:space="preserve"> you must authorize payroll deduction through Employee Self Service.  Instructions on authorizing payroll deduction can be found on the University Billing Office website using the following link:  </w:t>
      </w:r>
      <w:hyperlink r:id="rId33" w:history="1">
        <w:r w:rsidRPr="00E55227">
          <w:rPr>
            <w:rStyle w:val="Hyperlink"/>
            <w:sz w:val="22"/>
            <w:szCs w:val="22"/>
          </w:rPr>
          <w:t>https://ubill.fo.uiowa.edu/i-am-rata-how-will-my-appointment-affect-u-bill</w:t>
        </w:r>
      </w:hyperlink>
      <w:r w:rsidRPr="00E55227">
        <w:rPr>
          <w:sz w:val="22"/>
          <w:szCs w:val="22"/>
        </w:rPr>
        <w:t xml:space="preserve">.  If you have questions about setting up payroll deduction, or any other billing procedures, please contact the University Billing Office at 319-353-2442, or </w:t>
      </w:r>
      <w:hyperlink r:id="rId34" w:history="1">
        <w:r w:rsidRPr="00E55227">
          <w:rPr>
            <w:rStyle w:val="Hyperlink"/>
            <w:sz w:val="22"/>
            <w:szCs w:val="22"/>
          </w:rPr>
          <w:t>ubill@uiowa.edu</w:t>
        </w:r>
      </w:hyperlink>
      <w:r w:rsidRPr="00E55227">
        <w:rPr>
          <w:sz w:val="22"/>
          <w:szCs w:val="22"/>
        </w:rPr>
        <w:t>.</w:t>
      </w:r>
    </w:p>
    <w:p w14:paraId="476E9B3F" w14:textId="77777777" w:rsidR="00E55227" w:rsidRPr="00844A9C" w:rsidRDefault="00E55227" w:rsidP="005E0FC1">
      <w:pPr>
        <w:pStyle w:val="BodyText"/>
        <w:tabs>
          <w:tab w:val="left" w:pos="1374"/>
        </w:tabs>
        <w:spacing w:line="242" w:lineRule="exact"/>
        <w:ind w:right="129"/>
        <w:rPr>
          <w:sz w:val="22"/>
          <w:szCs w:val="22"/>
        </w:rPr>
      </w:pPr>
    </w:p>
    <w:p w14:paraId="6C55CDFD" w14:textId="7D51A82C" w:rsidR="00F821D9" w:rsidRPr="00844A9C" w:rsidRDefault="00F821D9" w:rsidP="004F131F">
      <w:pPr>
        <w:pStyle w:val="BodyText"/>
        <w:ind w:right="308"/>
        <w:rPr>
          <w:sz w:val="22"/>
          <w:szCs w:val="22"/>
        </w:rPr>
      </w:pPr>
    </w:p>
    <w:p w14:paraId="32CC5C12" w14:textId="77777777" w:rsidR="00F821D9" w:rsidRPr="00844A9C" w:rsidRDefault="00F821D9">
      <w:pPr>
        <w:pStyle w:val="BodyText"/>
        <w:spacing w:before="7"/>
        <w:rPr>
          <w:sz w:val="22"/>
          <w:szCs w:val="22"/>
        </w:rPr>
      </w:pPr>
    </w:p>
    <w:p w14:paraId="64F4ED70" w14:textId="663DF8EC" w:rsidR="00F821D9" w:rsidRPr="00844A9C" w:rsidDel="004F131F" w:rsidRDefault="000536E7" w:rsidP="004F131F">
      <w:pPr>
        <w:pStyle w:val="BodyText"/>
        <w:tabs>
          <w:tab w:val="left" w:pos="1465"/>
        </w:tabs>
        <w:ind w:right="145"/>
        <w:rPr>
          <w:sz w:val="22"/>
          <w:szCs w:val="22"/>
        </w:rPr>
      </w:pPr>
      <w:r w:rsidRPr="004F131F" w:rsidDel="004F131F">
        <w:rPr>
          <w:sz w:val="22"/>
          <w:szCs w:val="22"/>
        </w:rPr>
        <w:t>If you fail to be available to start your appointment on</w:t>
      </w:r>
      <w:r w:rsidR="008E3A11" w:rsidRPr="004F131F" w:rsidDel="004F131F">
        <w:rPr>
          <w:sz w:val="22"/>
          <w:szCs w:val="22"/>
        </w:rPr>
        <w:t xml:space="preserve"> </w:t>
      </w:r>
      <w:r w:rsidR="008E3A11" w:rsidRPr="004F131F" w:rsidDel="004F131F">
        <w:rPr>
          <w:sz w:val="22"/>
          <w:szCs w:val="22"/>
          <w:highlight w:val="yellow"/>
        </w:rPr>
        <w:t>[Start Date]</w:t>
      </w:r>
      <w:r w:rsidRPr="004F131F" w:rsidDel="004F131F">
        <w:rPr>
          <w:sz w:val="22"/>
          <w:szCs w:val="22"/>
        </w:rPr>
        <w:t xml:space="preserve"> we will adjust your period of appointment and </w:t>
      </w:r>
      <w:proofErr w:type="gramStart"/>
      <w:r w:rsidRPr="004F131F" w:rsidDel="004F131F">
        <w:rPr>
          <w:sz w:val="22"/>
          <w:szCs w:val="22"/>
        </w:rPr>
        <w:t>salary</w:t>
      </w:r>
      <w:proofErr w:type="gramEnd"/>
      <w:r w:rsidRPr="004F131F" w:rsidDel="004F131F">
        <w:rPr>
          <w:sz w:val="22"/>
          <w:szCs w:val="22"/>
        </w:rPr>
        <w:t xml:space="preserve"> accordingly, using the first day of availability as your start date for appointment purposes. In addition, failure to be available to start your appointment by </w:t>
      </w:r>
      <w:r w:rsidR="008E3A11" w:rsidRPr="004F131F" w:rsidDel="004F131F">
        <w:rPr>
          <w:sz w:val="22"/>
          <w:szCs w:val="22"/>
          <w:highlight w:val="yellow"/>
        </w:rPr>
        <w:t>[Start Deadline Date]</w:t>
      </w:r>
      <w:r w:rsidR="008E3A11" w:rsidRPr="004F131F" w:rsidDel="004F131F">
        <w:rPr>
          <w:sz w:val="22"/>
          <w:szCs w:val="22"/>
        </w:rPr>
        <w:t xml:space="preserve"> </w:t>
      </w:r>
      <w:r w:rsidRPr="004F131F" w:rsidDel="004F131F">
        <w:rPr>
          <w:sz w:val="22"/>
          <w:szCs w:val="22"/>
        </w:rPr>
        <w:t>will be considered a rejection of this offer and will result in withdrawal on our part of any commitments</w:t>
      </w:r>
      <w:r w:rsidRPr="004F131F" w:rsidDel="004F131F">
        <w:rPr>
          <w:spacing w:val="-5"/>
          <w:sz w:val="22"/>
          <w:szCs w:val="22"/>
        </w:rPr>
        <w:t xml:space="preserve"> </w:t>
      </w:r>
      <w:r w:rsidRPr="004F131F" w:rsidDel="004F131F">
        <w:rPr>
          <w:sz w:val="22"/>
          <w:szCs w:val="22"/>
        </w:rPr>
        <w:t>explicit</w:t>
      </w:r>
      <w:r w:rsidRPr="004F131F" w:rsidDel="004F131F">
        <w:rPr>
          <w:spacing w:val="-5"/>
          <w:sz w:val="22"/>
          <w:szCs w:val="22"/>
        </w:rPr>
        <w:t xml:space="preserve"> </w:t>
      </w:r>
      <w:r w:rsidRPr="004F131F" w:rsidDel="004F131F">
        <w:rPr>
          <w:sz w:val="22"/>
          <w:szCs w:val="22"/>
        </w:rPr>
        <w:t>or</w:t>
      </w:r>
      <w:r w:rsidRPr="004F131F" w:rsidDel="004F131F">
        <w:rPr>
          <w:spacing w:val="-5"/>
          <w:sz w:val="22"/>
          <w:szCs w:val="22"/>
        </w:rPr>
        <w:t xml:space="preserve"> </w:t>
      </w:r>
      <w:r w:rsidRPr="004F131F" w:rsidDel="004F131F">
        <w:rPr>
          <w:sz w:val="22"/>
          <w:szCs w:val="22"/>
        </w:rPr>
        <w:t>implicit</w:t>
      </w:r>
      <w:r w:rsidRPr="004F131F" w:rsidDel="004F131F">
        <w:rPr>
          <w:spacing w:val="-5"/>
          <w:sz w:val="22"/>
          <w:szCs w:val="22"/>
        </w:rPr>
        <w:t xml:space="preserve"> </w:t>
      </w:r>
      <w:r w:rsidRPr="004F131F" w:rsidDel="004F131F">
        <w:rPr>
          <w:sz w:val="22"/>
          <w:szCs w:val="22"/>
        </w:rPr>
        <w:t>in</w:t>
      </w:r>
      <w:r w:rsidRPr="004F131F" w:rsidDel="004F131F">
        <w:rPr>
          <w:spacing w:val="-4"/>
          <w:sz w:val="22"/>
          <w:szCs w:val="22"/>
        </w:rPr>
        <w:t xml:space="preserve"> </w:t>
      </w:r>
      <w:r w:rsidRPr="004F131F" w:rsidDel="004F131F">
        <w:rPr>
          <w:sz w:val="22"/>
          <w:szCs w:val="22"/>
        </w:rPr>
        <w:t>this</w:t>
      </w:r>
      <w:r w:rsidRPr="004F131F" w:rsidDel="004F131F">
        <w:rPr>
          <w:spacing w:val="-2"/>
          <w:sz w:val="22"/>
          <w:szCs w:val="22"/>
        </w:rPr>
        <w:t xml:space="preserve"> </w:t>
      </w:r>
      <w:r w:rsidRPr="004F131F" w:rsidDel="004F131F">
        <w:rPr>
          <w:sz w:val="22"/>
          <w:szCs w:val="22"/>
        </w:rPr>
        <w:t>letter</w:t>
      </w:r>
      <w:r w:rsidRPr="004F131F" w:rsidDel="004F131F">
        <w:rPr>
          <w:spacing w:val="-5"/>
          <w:sz w:val="22"/>
          <w:szCs w:val="22"/>
        </w:rPr>
        <w:t xml:space="preserve"> </w:t>
      </w:r>
      <w:r w:rsidRPr="004F131F" w:rsidDel="004F131F">
        <w:rPr>
          <w:sz w:val="22"/>
          <w:szCs w:val="22"/>
        </w:rPr>
        <w:t>of</w:t>
      </w:r>
      <w:r w:rsidRPr="004F131F" w:rsidDel="004F131F">
        <w:rPr>
          <w:spacing w:val="-25"/>
          <w:sz w:val="22"/>
          <w:szCs w:val="22"/>
        </w:rPr>
        <w:t xml:space="preserve"> </w:t>
      </w:r>
      <w:r w:rsidRPr="004F131F" w:rsidDel="004F131F">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rsidP="004F131F">
      <w:pPr>
        <w:pStyle w:val="Heading2"/>
        <w:spacing w:line="238" w:lineRule="exact"/>
        <w:ind w:left="0"/>
        <w:rPr>
          <w:sz w:val="22"/>
          <w:szCs w:val="22"/>
        </w:rPr>
      </w:pPr>
      <w:bookmarkStart w:id="9" w:name="Benefits"/>
      <w:bookmarkEnd w:id="9"/>
      <w:r w:rsidRPr="00844A9C">
        <w:rPr>
          <w:sz w:val="22"/>
          <w:szCs w:val="22"/>
          <w:u w:val="single"/>
        </w:rPr>
        <w:t>Benefits</w:t>
      </w:r>
    </w:p>
    <w:p w14:paraId="136F1FE5" w14:textId="37216B5A" w:rsidR="00F821D9" w:rsidRPr="00844A9C" w:rsidRDefault="000536E7" w:rsidP="004F131F">
      <w:pPr>
        <w:pStyle w:val="BodyText"/>
        <w:tabs>
          <w:tab w:val="left" w:pos="1463"/>
        </w:tabs>
        <w:spacing w:line="237" w:lineRule="auto"/>
        <w:ind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5">
        <w:hyperlink r:id="rId36"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39356A82" w14:textId="77777777" w:rsidR="00F66E34" w:rsidRDefault="00F66E34" w:rsidP="003867C3">
      <w:pPr>
        <w:pStyle w:val="BodyText"/>
        <w:ind w:right="627"/>
        <w:jc w:val="both"/>
        <w:rPr>
          <w:sz w:val="22"/>
          <w:szCs w:val="22"/>
        </w:rPr>
      </w:pPr>
      <w:bookmarkStart w:id="10" w:name="Specific_to_Teaching_Assistants"/>
      <w:bookmarkEnd w:id="10"/>
    </w:p>
    <w:p w14:paraId="4E1E9116" w14:textId="77777777" w:rsidR="009C5B38" w:rsidRDefault="009C5B38">
      <w:pPr>
        <w:rPr>
          <w:b/>
          <w:bCs/>
          <w:u w:val="single"/>
        </w:rPr>
      </w:pPr>
      <w:r>
        <w:rPr>
          <w:b/>
          <w:bCs/>
          <w:u w:val="single"/>
        </w:rPr>
        <w:lastRenderedPageBreak/>
        <w:br w:type="page"/>
      </w:r>
    </w:p>
    <w:p w14:paraId="1606E2AD" w14:textId="5A38BFAF" w:rsidR="003867C3" w:rsidRPr="00E838C0" w:rsidRDefault="00CA5E79" w:rsidP="003867C3">
      <w:pPr>
        <w:pStyle w:val="BodyText"/>
        <w:ind w:right="627"/>
        <w:jc w:val="both"/>
        <w:rPr>
          <w:b/>
          <w:bCs/>
          <w:sz w:val="22"/>
          <w:szCs w:val="22"/>
          <w:u w:val="single"/>
        </w:rPr>
      </w:pPr>
      <w:r w:rsidRPr="00E838C0">
        <w:rPr>
          <w:b/>
          <w:bCs/>
          <w:sz w:val="22"/>
          <w:szCs w:val="22"/>
          <w:u w:val="single"/>
        </w:rPr>
        <w:lastRenderedPageBreak/>
        <w:t>Appointment Hours</w:t>
      </w:r>
    </w:p>
    <w:p w14:paraId="72E41871" w14:textId="696B0902" w:rsidR="00CA5E79" w:rsidRPr="00E838C0" w:rsidRDefault="00CA5E79">
      <w:pPr>
        <w:pStyle w:val="BodyText"/>
        <w:spacing w:before="8"/>
        <w:rPr>
          <w:sz w:val="22"/>
          <w:szCs w:val="22"/>
        </w:rPr>
      </w:pPr>
      <w:r w:rsidRPr="00E838C0">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04557902" w14:textId="77777777" w:rsidR="00B24884" w:rsidRDefault="00B24884">
      <w:pPr>
        <w:pStyle w:val="BodyText"/>
        <w:spacing w:before="8"/>
        <w:rPr>
          <w:sz w:val="22"/>
          <w:szCs w:val="22"/>
        </w:rPr>
      </w:pPr>
    </w:p>
    <w:p w14:paraId="629F55FA" w14:textId="401F1AD7" w:rsidR="00F821D9" w:rsidRPr="00844A9C" w:rsidRDefault="00F66E34">
      <w:pPr>
        <w:pStyle w:val="BodyText"/>
        <w:spacing w:before="8"/>
        <w:rPr>
          <w:sz w:val="22"/>
          <w:szCs w:val="22"/>
        </w:rPr>
      </w:pPr>
      <w:r w:rsidRPr="00E838C0">
        <w:rPr>
          <w:sz w:val="22"/>
          <w:szCs w:val="22"/>
        </w:rPr>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11" w:name="(Required)_[Choose_one]"/>
      <w:bookmarkEnd w:id="11"/>
    </w:p>
    <w:p w14:paraId="017C8246" w14:textId="2A974E62" w:rsidR="009B74B6" w:rsidRPr="00844A9C" w:rsidRDefault="009B74B6" w:rsidP="004F131F">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155262DB" w:rsidR="00F821D9" w:rsidRPr="00844A9C" w:rsidRDefault="000536E7" w:rsidP="004F131F">
      <w:pPr>
        <w:pStyle w:val="BodyText"/>
        <w:tabs>
          <w:tab w:val="left" w:pos="1462"/>
        </w:tabs>
        <w:ind w:right="183"/>
        <w:rPr>
          <w:sz w:val="22"/>
          <w:szCs w:val="22"/>
        </w:rPr>
      </w:pPr>
      <w:r w:rsidRPr="00844A9C">
        <w:rPr>
          <w:sz w:val="22"/>
          <w:szCs w:val="22"/>
        </w:rPr>
        <w:t>All</w:t>
      </w:r>
      <w:r w:rsidR="00996158">
        <w:rPr>
          <w:sz w:val="22"/>
          <w:szCs w:val="22"/>
        </w:rPr>
        <w:t xml:space="preserve"> 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proofErr w:type="gramStart"/>
      <w:r w:rsidR="00AA75E9" w:rsidRPr="00844A9C">
        <w:rPr>
          <w:sz w:val="22"/>
          <w:szCs w:val="22"/>
        </w:rPr>
        <w:t>U</w:t>
      </w:r>
      <w:r w:rsidR="00482283" w:rsidRPr="00844A9C">
        <w:rPr>
          <w:sz w:val="22"/>
          <w:szCs w:val="22"/>
        </w:rPr>
        <w:t>niversity</w:t>
      </w:r>
      <w:proofErr w:type="gramEnd"/>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A2E2939" w:rsidR="00F821D9" w:rsidRPr="00844A9C" w:rsidRDefault="00CA5E79" w:rsidP="004F131F">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2C30E286" w:rsidR="00F821D9" w:rsidRPr="00844A9C" w:rsidRDefault="000536E7" w:rsidP="004F131F">
      <w:pPr>
        <w:pStyle w:val="BodyText"/>
        <w:tabs>
          <w:tab w:val="left" w:pos="1463"/>
        </w:tabs>
        <w:ind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326464A" w:rsidR="00CC24F2" w:rsidRPr="00FE30A5" w:rsidRDefault="00CA5E79" w:rsidP="00741576">
      <w:pPr>
        <w:pStyle w:val="BodyText"/>
        <w:tabs>
          <w:tab w:val="left" w:pos="1462"/>
        </w:tabs>
        <w:spacing w:before="1"/>
        <w:ind w:right="114"/>
        <w:rPr>
          <w:sz w:val="22"/>
          <w:szCs w:val="22"/>
        </w:rPr>
      </w:pPr>
      <w:r>
        <w:rPr>
          <w:sz w:val="22"/>
          <w:szCs w:val="22"/>
        </w:rPr>
        <w:t>Research</w:t>
      </w:r>
      <w:r w:rsidR="00741576" w:rsidRPr="00FE30A5">
        <w:rPr>
          <w:sz w:val="22"/>
          <w:szCs w:val="22"/>
        </w:rPr>
        <w:t xml:space="preserve"> assistant</w:t>
      </w:r>
      <w:r w:rsidR="008F2BEF" w:rsidRPr="00FE30A5">
        <w:rPr>
          <w:sz w:val="22"/>
          <w:szCs w:val="22"/>
        </w:rPr>
        <w:t>s</w:t>
      </w:r>
      <w:r w:rsidR="00741576" w:rsidRPr="00FE30A5">
        <w:rPr>
          <w:sz w:val="22"/>
          <w:szCs w:val="22"/>
        </w:rPr>
        <w:t xml:space="preserve"> </w:t>
      </w:r>
      <w:r w:rsidR="008F2BEF"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158BEB33"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w:t>
      </w:r>
      <w:r w:rsidR="00482D8E">
        <w:t>6</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075EE341" w14:textId="77777777" w:rsidR="007F187A" w:rsidRDefault="007F187A" w:rsidP="00E715BB">
      <w:pPr>
        <w:pStyle w:val="BodyText"/>
        <w:ind w:right="228"/>
        <w:rPr>
          <w:sz w:val="22"/>
          <w:szCs w:val="22"/>
        </w:rPr>
      </w:pPr>
    </w:p>
    <w:p w14:paraId="37FDAB99" w14:textId="03845934" w:rsidR="00C74065" w:rsidRPr="00E838C0" w:rsidRDefault="007F187A" w:rsidP="00E715BB">
      <w:pPr>
        <w:pStyle w:val="BodyText"/>
        <w:ind w:right="228"/>
        <w:rPr>
          <w:b/>
          <w:bCs/>
          <w:sz w:val="22"/>
          <w:szCs w:val="22"/>
          <w:u w:val="single"/>
        </w:rPr>
      </w:pPr>
      <w:r w:rsidRPr="00E838C0">
        <w:rPr>
          <w:b/>
          <w:bCs/>
          <w:sz w:val="22"/>
          <w:szCs w:val="22"/>
          <w:u w:val="single"/>
        </w:rPr>
        <w:t>Required Training</w:t>
      </w:r>
    </w:p>
    <w:p w14:paraId="7CC6987F" w14:textId="77777777" w:rsidR="007F187A" w:rsidRPr="00E838C0" w:rsidRDefault="007F187A" w:rsidP="00E715BB">
      <w:pPr>
        <w:pStyle w:val="BodyText"/>
        <w:ind w:right="228"/>
        <w:rPr>
          <w:sz w:val="22"/>
          <w:szCs w:val="22"/>
        </w:rPr>
      </w:pPr>
    </w:p>
    <w:p w14:paraId="6255A75B" w14:textId="3F4BBD18" w:rsidR="007B1C8F" w:rsidRPr="00844A9C" w:rsidRDefault="00E838C0" w:rsidP="00462099">
      <w:pPr>
        <w:pStyle w:val="Default"/>
        <w:rPr>
          <w:rFonts w:ascii="Times New Roman" w:hAnsi="Times New Roman" w:cs="Times New Roman"/>
          <w:b/>
          <w:sz w:val="22"/>
          <w:szCs w:val="22"/>
        </w:rPr>
      </w:pPr>
      <w:r>
        <w:rPr>
          <w:rFonts w:ascii="Times New Roman" w:hAnsi="Times New Roman" w:cs="Times New Roman"/>
          <w:b/>
          <w:sz w:val="22"/>
          <w:szCs w:val="22"/>
        </w:rPr>
        <w:t xml:space="preserve">Harassment </w:t>
      </w:r>
      <w:r w:rsidR="007B1C8F" w:rsidRPr="00844A9C">
        <w:rPr>
          <w:rFonts w:ascii="Times New Roman" w:hAnsi="Times New Roman" w:cs="Times New Roman"/>
          <w:b/>
          <w:sz w:val="22"/>
          <w:szCs w:val="22"/>
        </w:rPr>
        <w:t xml:space="preserve">Prevention </w:t>
      </w:r>
      <w:r w:rsidR="00D12B70" w:rsidRPr="00844A9C">
        <w:rPr>
          <w:rFonts w:ascii="Times New Roman" w:hAnsi="Times New Roman" w:cs="Times New Roman"/>
          <w:b/>
          <w:sz w:val="22"/>
          <w:szCs w:val="22"/>
        </w:rPr>
        <w:t>Education</w:t>
      </w:r>
      <w:r w:rsidR="007B1C8F" w:rsidRPr="00844A9C">
        <w:rPr>
          <w:rFonts w:ascii="Times New Roman" w:hAnsi="Times New Roman" w:cs="Times New Roman"/>
          <w:b/>
          <w:sz w:val="22"/>
          <w:szCs w:val="22"/>
        </w:rPr>
        <w:t xml:space="preserve"> Requirement</w:t>
      </w:r>
    </w:p>
    <w:p w14:paraId="18A1FA0B" w14:textId="77777777" w:rsidR="007B1C8F" w:rsidRPr="005E0FC1" w:rsidRDefault="007B1C8F" w:rsidP="00462099">
      <w:pPr>
        <w:pStyle w:val="Default"/>
        <w:rPr>
          <w:rFonts w:ascii="Times New Roman" w:hAnsi="Times New Roman" w:cs="Times New Roman"/>
          <w:bCs/>
          <w:sz w:val="22"/>
          <w:szCs w:val="22"/>
        </w:rPr>
      </w:pPr>
    </w:p>
    <w:p w14:paraId="54400FD0" w14:textId="77777777" w:rsidR="00934FF6" w:rsidRPr="005E0FC1" w:rsidRDefault="00934FF6" w:rsidP="00934FF6">
      <w:pPr>
        <w:pStyle w:val="Default"/>
        <w:rPr>
          <w:rFonts w:ascii="Times New Roman" w:hAnsi="Times New Roman" w:cs="Times New Roman"/>
          <w:bCs/>
          <w:sz w:val="22"/>
          <w:szCs w:val="22"/>
        </w:rPr>
      </w:pPr>
      <w:r w:rsidRPr="005E0FC1">
        <w:rPr>
          <w:rFonts w:ascii="Times New Roman" w:hAnsi="Times New Roman" w:cs="Times New Roman"/>
          <w:bCs/>
          <w:sz w:val="22"/>
          <w:szCs w:val="22"/>
        </w:rPr>
        <w:t xml:space="preserve">The University of Iowa is committed to the creation and maintenance of a positive work environment for all. Toward this goal and per the University of Iowa’s </w:t>
      </w:r>
      <w:hyperlink r:id="rId37" w:history="1">
        <w:r w:rsidRPr="005E0FC1">
          <w:rPr>
            <w:rStyle w:val="Hyperlink"/>
            <w:rFonts w:ascii="Times New Roman" w:hAnsi="Times New Roman" w:cs="Times New Roman"/>
            <w:bCs/>
            <w:i/>
            <w:iCs/>
            <w:sz w:val="22"/>
            <w:szCs w:val="22"/>
          </w:rPr>
          <w:t>Policy on Sexual Harassment and Sexual Misconduct</w:t>
        </w:r>
      </w:hyperlink>
      <w:r w:rsidRPr="005E0FC1">
        <w:rPr>
          <w:rFonts w:ascii="Times New Roman" w:hAnsi="Times New Roman" w:cs="Times New Roman"/>
          <w:bCs/>
          <w:sz w:val="22"/>
          <w:szCs w:val="22"/>
        </w:rPr>
        <w:t>,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Policy on Sexual Harassment and Sexual Misconduct. Once you begin employment, you may satisfy this requirement by completing an approved online course or instructor-led course (if available).</w:t>
      </w:r>
    </w:p>
    <w:p w14:paraId="38AB7435" w14:textId="77777777" w:rsidR="00934FF6" w:rsidRPr="005E0FC1" w:rsidRDefault="00934FF6" w:rsidP="00934FF6">
      <w:pPr>
        <w:pStyle w:val="Default"/>
        <w:rPr>
          <w:rFonts w:ascii="Times New Roman" w:hAnsi="Times New Roman" w:cs="Times New Roman"/>
          <w:bCs/>
          <w:sz w:val="22"/>
          <w:szCs w:val="22"/>
        </w:rPr>
      </w:pPr>
      <w:r w:rsidRPr="005E0FC1">
        <w:rPr>
          <w:rFonts w:ascii="Times New Roman" w:hAnsi="Times New Roman" w:cs="Times New Roman"/>
          <w:bCs/>
          <w:sz w:val="22"/>
          <w:szCs w:val="22"/>
        </w:rPr>
        <w:lastRenderedPageBreak/>
        <w:t> </w:t>
      </w:r>
    </w:p>
    <w:p w14:paraId="2495E056" w14:textId="77777777" w:rsidR="00934FF6" w:rsidRPr="005E0FC1" w:rsidRDefault="00934FF6" w:rsidP="00934FF6">
      <w:pPr>
        <w:pStyle w:val="Default"/>
        <w:rPr>
          <w:rFonts w:ascii="Times New Roman" w:hAnsi="Times New Roman" w:cs="Times New Roman"/>
          <w:bCs/>
          <w:sz w:val="22"/>
          <w:szCs w:val="22"/>
        </w:rPr>
      </w:pPr>
      <w:r w:rsidRPr="005E0FC1">
        <w:rPr>
          <w:rFonts w:ascii="Times New Roman" w:hAnsi="Times New Roman" w:cs="Times New Roman"/>
          <w:bCs/>
          <w:sz w:val="22"/>
          <w:szCs w:val="22"/>
        </w:rPr>
        <w:t xml:space="preserve">To view your initial due date for completion of this course, login to the  </w:t>
      </w:r>
      <w:hyperlink r:id="rId38" w:history="1">
        <w:r w:rsidRPr="005E0FC1">
          <w:rPr>
            <w:rStyle w:val="Hyperlink"/>
            <w:rFonts w:ascii="Times New Roman" w:hAnsi="Times New Roman" w:cs="Times New Roman"/>
            <w:bCs/>
            <w:sz w:val="22"/>
            <w:szCs w:val="22"/>
          </w:rPr>
          <w:t>UI Compliance &amp; Qualifications system</w:t>
        </w:r>
      </w:hyperlink>
      <w:r w:rsidRPr="005E0FC1">
        <w:rPr>
          <w:rFonts w:ascii="Times New Roman" w:hAnsi="Times New Roman" w:cs="Times New Roman"/>
          <w:bCs/>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p>
    <w:p w14:paraId="24CBF6DF" w14:textId="77777777" w:rsidR="00934FF6" w:rsidRPr="005E0FC1" w:rsidRDefault="00934FF6" w:rsidP="00934FF6">
      <w:pPr>
        <w:pStyle w:val="Default"/>
        <w:rPr>
          <w:rFonts w:ascii="Times New Roman" w:hAnsi="Times New Roman" w:cs="Times New Roman"/>
          <w:bCs/>
          <w:sz w:val="22"/>
          <w:szCs w:val="22"/>
        </w:rPr>
      </w:pPr>
      <w:r w:rsidRPr="005E0FC1">
        <w:rPr>
          <w:rFonts w:ascii="Times New Roman" w:hAnsi="Times New Roman" w:cs="Times New Roman"/>
          <w:bCs/>
          <w:sz w:val="22"/>
          <w:szCs w:val="22"/>
        </w:rPr>
        <w:t> </w:t>
      </w:r>
    </w:p>
    <w:p w14:paraId="6618674B" w14:textId="3FCA8242" w:rsidR="00934FF6" w:rsidRPr="005E0FC1" w:rsidRDefault="00934FF6" w:rsidP="00934FF6">
      <w:pPr>
        <w:pStyle w:val="Default"/>
        <w:rPr>
          <w:rFonts w:ascii="Times New Roman" w:hAnsi="Times New Roman" w:cs="Times New Roman"/>
          <w:bCs/>
          <w:sz w:val="22"/>
          <w:szCs w:val="22"/>
        </w:rPr>
      </w:pPr>
      <w:r w:rsidRPr="005E0FC1">
        <w:rPr>
          <w:rFonts w:ascii="Times New Roman" w:hAnsi="Times New Roman" w:cs="Times New Roman"/>
          <w:bCs/>
          <w:sz w:val="22"/>
          <w:szCs w:val="22"/>
        </w:rPr>
        <w:t xml:space="preserve">Further information about the education requirement and login instructions are available on the Office of Civil Rights Compliance’s </w:t>
      </w:r>
      <w:hyperlink r:id="rId39" w:history="1">
        <w:r w:rsidRPr="005E0FC1">
          <w:rPr>
            <w:rStyle w:val="Hyperlink"/>
            <w:rFonts w:ascii="Times New Roman" w:hAnsi="Times New Roman" w:cs="Times New Roman"/>
            <w:bCs/>
            <w:sz w:val="22"/>
            <w:szCs w:val="22"/>
          </w:rPr>
          <w:t>Harassment Prevention Education website</w:t>
        </w:r>
      </w:hyperlink>
      <w:r w:rsidRPr="005E0FC1">
        <w:rPr>
          <w:rFonts w:ascii="Times New Roman" w:hAnsi="Times New Roman" w:cs="Times New Roman"/>
          <w:bCs/>
          <w:sz w:val="22"/>
          <w:szCs w:val="22"/>
        </w:rPr>
        <w:t>.</w:t>
      </w:r>
    </w:p>
    <w:p w14:paraId="2E87C7E5" w14:textId="77777777" w:rsidR="00934FF6" w:rsidRPr="005E0FC1" w:rsidRDefault="00934FF6" w:rsidP="00462099">
      <w:pPr>
        <w:pStyle w:val="Default"/>
        <w:rPr>
          <w:rFonts w:ascii="Times New Roman" w:hAnsi="Times New Roman" w:cs="Times New Roman"/>
          <w:bCs/>
          <w:sz w:val="22"/>
          <w:szCs w:val="22"/>
        </w:rPr>
      </w:pPr>
    </w:p>
    <w:p w14:paraId="357E6B8D" w14:textId="4B8E984A" w:rsidR="00E838C0" w:rsidRPr="00844A9C" w:rsidRDefault="00E838C0" w:rsidP="00E838C0">
      <w:pPr>
        <w:pStyle w:val="BodyText"/>
        <w:tabs>
          <w:tab w:val="left" w:pos="1462"/>
        </w:tabs>
        <w:ind w:right="183"/>
        <w:rPr>
          <w:bCs/>
          <w:sz w:val="22"/>
          <w:szCs w:val="22"/>
        </w:rPr>
      </w:pPr>
    </w:p>
    <w:p w14:paraId="05C018A7" w14:textId="77777777" w:rsidR="00E838C0" w:rsidRDefault="00E838C0" w:rsidP="00462099">
      <w:pPr>
        <w:pStyle w:val="Default"/>
        <w:rPr>
          <w:rFonts w:ascii="Times New Roman" w:hAnsi="Times New Roman" w:cs="Times New Roman"/>
          <w:sz w:val="22"/>
          <w:szCs w:val="22"/>
        </w:rPr>
      </w:pPr>
    </w:p>
    <w:p w14:paraId="2AC8168C" w14:textId="1E0F5391" w:rsidR="00E838C0" w:rsidRP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23066F2A" w14:textId="77777777"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40" w:history="1">
        <w:r w:rsidRPr="00E838C0">
          <w:rPr>
            <w:rStyle w:val="Hyperlink"/>
            <w:color w:val="00558C"/>
          </w:rPr>
          <w:t>human subjects research</w:t>
        </w:r>
      </w:hyperlink>
      <w:r w:rsidRPr="00E838C0">
        <w:rPr>
          <w:color w:val="000000"/>
        </w:rPr>
        <w:t xml:space="preserve">, </w:t>
      </w:r>
      <w:hyperlink r:id="rId41" w:history="1">
        <w:r w:rsidRPr="00E838C0">
          <w:rPr>
            <w:rStyle w:val="Hyperlink"/>
            <w:color w:val="00558C"/>
          </w:rPr>
          <w:t>animal use</w:t>
        </w:r>
      </w:hyperlink>
      <w:r w:rsidRPr="00E838C0">
        <w:rPr>
          <w:color w:val="000000"/>
        </w:rPr>
        <w:t>, environmental health and safety related-trainings, and/or </w:t>
      </w:r>
      <w:hyperlink r:id="rId42" w:history="1">
        <w:r w:rsidRPr="00E838C0">
          <w:rPr>
            <w:rStyle w:val="Hyperlink"/>
            <w:color w:val="00558C"/>
          </w:rPr>
          <w:t>Federal Educational Rights and Privacy Act (FERPA)</w:t>
        </w:r>
      </w:hyperlink>
      <w:r w:rsidRPr="00E838C0">
        <w:rPr>
          <w:color w:val="000000"/>
        </w:rPr>
        <w:t>.</w:t>
      </w:r>
    </w:p>
    <w:p w14:paraId="654EDF76" w14:textId="77777777" w:rsidR="00462099" w:rsidRDefault="00462099" w:rsidP="00462099">
      <w:pPr>
        <w:pStyle w:val="Default"/>
        <w:rPr>
          <w:rFonts w:ascii="Times New Roman" w:hAnsi="Times New Roman" w:cs="Times New Roman"/>
          <w:sz w:val="22"/>
          <w:szCs w:val="22"/>
        </w:rPr>
      </w:pPr>
    </w:p>
    <w:p w14:paraId="7F0E6DF9" w14:textId="2B0D15F1" w:rsidR="0005042E" w:rsidRPr="00844A9C" w:rsidRDefault="00E838C0" w:rsidP="00BD4029">
      <w:pPr>
        <w:pStyle w:val="BodyText"/>
        <w:tabs>
          <w:tab w:val="left" w:pos="1462"/>
        </w:tabs>
        <w:ind w:right="183"/>
        <w:rPr>
          <w:b/>
          <w:bCs/>
          <w:sz w:val="22"/>
          <w:szCs w:val="22"/>
        </w:rPr>
      </w:pPr>
      <w:r>
        <w:rPr>
          <w:b/>
          <w:bCs/>
          <w:sz w:val="22"/>
          <w:szCs w:val="22"/>
        </w:rPr>
        <w:t>N</w:t>
      </w:r>
      <w:r w:rsidR="0005042E" w:rsidRPr="00844A9C">
        <w:rPr>
          <w:b/>
          <w:bCs/>
          <w:sz w:val="22"/>
          <w:szCs w:val="22"/>
        </w:rPr>
        <w:t xml:space="preserve">ew/Returning </w:t>
      </w:r>
      <w:r w:rsidR="00CA5E79">
        <w:rPr>
          <w:b/>
          <w:bCs/>
          <w:sz w:val="22"/>
          <w:szCs w:val="22"/>
        </w:rPr>
        <w:t>Research</w:t>
      </w:r>
      <w:r w:rsidR="0005042E" w:rsidRPr="00844A9C">
        <w:rPr>
          <w:b/>
          <w:bCs/>
          <w:sz w:val="22"/>
          <w:szCs w:val="22"/>
        </w:rPr>
        <w:t xml:space="preserve"> Assistant Orientation</w:t>
      </w:r>
    </w:p>
    <w:p w14:paraId="12DD288F" w14:textId="77777777" w:rsidR="00F821D9" w:rsidRPr="00844A9C" w:rsidRDefault="00F821D9" w:rsidP="00156B34">
      <w:pPr>
        <w:pStyle w:val="BodyText"/>
        <w:spacing w:before="10"/>
        <w:rPr>
          <w:sz w:val="22"/>
          <w:szCs w:val="22"/>
        </w:rPr>
      </w:pPr>
      <w:bookmarkStart w:id="12" w:name="(Required)_[Where_applicable—choose_one]"/>
      <w:bookmarkEnd w:id="12"/>
    </w:p>
    <w:p w14:paraId="30E1154C" w14:textId="0067E352" w:rsidR="00D13D71" w:rsidRPr="00844A9C" w:rsidRDefault="00CA5E79" w:rsidP="00156B34">
      <w:pPr>
        <w:tabs>
          <w:tab w:val="left" w:pos="810"/>
          <w:tab w:val="left" w:pos="4124"/>
          <w:tab w:val="left" w:pos="5730"/>
        </w:tabs>
        <w:ind w:right="310"/>
      </w:pPr>
      <w:r>
        <w:t>Research</w:t>
      </w:r>
      <w:r w:rsidR="0005042E" w:rsidRPr="00844A9C">
        <w:t xml:space="preserve"> assistants are required to participate in departmental orientation/training. Attendance at departmental </w:t>
      </w:r>
      <w:r w:rsidR="000C0C1A">
        <w:t>research</w:t>
      </w:r>
      <w:r w:rsidR="0005042E" w:rsidRPr="00844A9C">
        <w:t xml:space="preserve"> assistant orientation/training is a prerequisite to </w:t>
      </w:r>
      <w:r w:rsidR="00D13D71" w:rsidRPr="00844A9C">
        <w:t xml:space="preserve">qualification as a graduate </w:t>
      </w:r>
      <w:r w:rsidR="00095634">
        <w:t>research</w:t>
      </w:r>
      <w:r w:rsidR="00D13D71" w:rsidRPr="00844A9C">
        <w:t xml:space="preserve">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539A3FB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0C0C1A">
        <w:rPr>
          <w:b/>
          <w:highlight w:val="yellow"/>
        </w:rPr>
        <w:t>research</w:t>
      </w:r>
      <w:r w:rsidRPr="00844A9C">
        <w:rPr>
          <w:b/>
          <w:highlight w:val="yellow"/>
        </w:rPr>
        <w:t xml:space="preserve">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0C0C1A">
        <w:t>Research</w:t>
      </w:r>
      <w:r w:rsidRPr="00844A9C">
        <w:t xml:space="preserve">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227652">
        <w:t>research</w:t>
      </w:r>
      <w:r w:rsidRPr="00844A9C">
        <w:t xml:space="preserve">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0F3E7032" w14:textId="77777777" w:rsidR="00D2585F" w:rsidRPr="00D2585F" w:rsidRDefault="00D2585F" w:rsidP="00D2585F">
      <w:pPr>
        <w:pStyle w:val="BodyText"/>
        <w:tabs>
          <w:tab w:val="left" w:pos="2139"/>
        </w:tabs>
        <w:spacing w:before="1"/>
        <w:rPr>
          <w:sz w:val="22"/>
          <w:szCs w:val="22"/>
        </w:rPr>
      </w:pPr>
    </w:p>
    <w:p w14:paraId="246DC155" w14:textId="77777777" w:rsidR="00D2585F" w:rsidRPr="005E0FC1" w:rsidRDefault="00D2585F" w:rsidP="00D2585F">
      <w:pPr>
        <w:pStyle w:val="BodyText"/>
        <w:tabs>
          <w:tab w:val="left" w:pos="2139"/>
        </w:tabs>
        <w:spacing w:before="1"/>
        <w:rPr>
          <w:sz w:val="22"/>
          <w:szCs w:val="22"/>
        </w:rPr>
      </w:pPr>
      <w:r w:rsidRPr="005E0FC1">
        <w:rPr>
          <w:b/>
          <w:bCs/>
          <w:sz w:val="22"/>
          <w:szCs w:val="22"/>
        </w:rPr>
        <w:t>Post Offer Self-Identification</w:t>
      </w:r>
    </w:p>
    <w:p w14:paraId="219E9B71" w14:textId="77777777" w:rsidR="00D2585F" w:rsidRPr="005E0FC1" w:rsidRDefault="00D2585F" w:rsidP="00D2585F">
      <w:pPr>
        <w:pStyle w:val="BodyText"/>
        <w:tabs>
          <w:tab w:val="left" w:pos="2139"/>
        </w:tabs>
        <w:spacing w:before="1"/>
        <w:rPr>
          <w:sz w:val="22"/>
          <w:szCs w:val="22"/>
        </w:rPr>
      </w:pPr>
      <w:r w:rsidRPr="005E0FC1">
        <w:rPr>
          <w:sz w:val="22"/>
          <w:szCs w:val="22"/>
        </w:rPr>
        <w:t> </w:t>
      </w:r>
    </w:p>
    <w:p w14:paraId="1813A9E7" w14:textId="5CBE156A" w:rsidR="00F821D9" w:rsidRDefault="00D2585F" w:rsidP="00D2585F">
      <w:pPr>
        <w:pStyle w:val="BodyText"/>
        <w:tabs>
          <w:tab w:val="left" w:pos="2139"/>
        </w:tabs>
        <w:spacing w:before="1"/>
        <w:rPr>
          <w:sz w:val="22"/>
          <w:szCs w:val="22"/>
        </w:rPr>
      </w:pPr>
      <w:r w:rsidRPr="00D2585F">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D2585F">
        <w:rPr>
          <w:b/>
          <w:bCs/>
          <w:sz w:val="22"/>
          <w:szCs w:val="22"/>
        </w:rPr>
        <w:t>voluntary,</w:t>
      </w:r>
      <w:r w:rsidRPr="00D2585F">
        <w:rPr>
          <w:sz w:val="22"/>
          <w:szCs w:val="22"/>
        </w:rPr>
        <w:t xml:space="preserve"> and refusal to provide it will not subject you to any adverse treatment. Please take a moment to visit the </w:t>
      </w:r>
      <w:hyperlink r:id="rId43" w:history="1">
        <w:r w:rsidRPr="00D2585F">
          <w:rPr>
            <w:rStyle w:val="Hyperlink"/>
            <w:sz w:val="22"/>
            <w:szCs w:val="22"/>
          </w:rPr>
          <w:t>Post Offer Self-identification website</w:t>
        </w:r>
      </w:hyperlink>
      <w:r w:rsidRPr="00D2585F">
        <w:rPr>
          <w:sz w:val="22"/>
          <w:szCs w:val="22"/>
        </w:rPr>
        <w:t xml:space="preserve"> and complete the voluntary self-identification form. If you prefer to complete the form by mail, please contact the Office of Civil Rights Compliance via email, </w:t>
      </w:r>
      <w:hyperlink r:id="rId44" w:history="1">
        <w:r w:rsidRPr="00D2585F">
          <w:rPr>
            <w:rStyle w:val="Hyperlink"/>
            <w:sz w:val="22"/>
            <w:szCs w:val="22"/>
          </w:rPr>
          <w:t>ui-ocrc@uiowa.edu</w:t>
        </w:r>
      </w:hyperlink>
      <w:r w:rsidRPr="00D2585F">
        <w:rPr>
          <w:sz w:val="22"/>
          <w:szCs w:val="22"/>
        </w:rPr>
        <w:t> , or phone (319-335-0705).</w:t>
      </w:r>
      <w:r>
        <w:rPr>
          <w:sz w:val="22"/>
          <w:szCs w:val="22"/>
        </w:rPr>
        <w:tab/>
      </w:r>
    </w:p>
    <w:p w14:paraId="5651F735" w14:textId="77777777" w:rsidR="00D2585F" w:rsidRPr="00844A9C" w:rsidRDefault="00D2585F" w:rsidP="005E0FC1">
      <w:pPr>
        <w:pStyle w:val="BodyText"/>
        <w:tabs>
          <w:tab w:val="left" w:pos="2139"/>
        </w:tabs>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641766BB"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D549BC">
        <w:t>graduate</w:t>
      </w:r>
      <w:r w:rsidRPr="00844A9C">
        <w:t xml:space="preserv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 xml:space="preserve">I ACCEPT THIS GRADUATE ASSISTANTSHIP APPOINTMENT UNDER THE TERMS </w:t>
      </w:r>
      <w:r w:rsidRPr="00844A9C">
        <w:rPr>
          <w:sz w:val="22"/>
          <w:szCs w:val="22"/>
        </w:rPr>
        <w:lastRenderedPageBreak/>
        <w:t>DESCRIBED ABOVE.</w:t>
      </w:r>
    </w:p>
    <w:p w14:paraId="41B65D03" w14:textId="77777777" w:rsidR="009C12B6" w:rsidRPr="00844A9C" w:rsidRDefault="009C12B6">
      <w:pPr>
        <w:pStyle w:val="BodyText"/>
        <w:spacing w:before="9"/>
        <w:rPr>
          <w:sz w:val="22"/>
          <w:szCs w:val="22"/>
        </w:rPr>
      </w:pPr>
    </w:p>
    <w:p w14:paraId="6850D577" w14:textId="7F671B53" w:rsidR="009C12B6" w:rsidRPr="00844A9C" w:rsidRDefault="003D5B94">
      <w:pPr>
        <w:pStyle w:val="BodyText"/>
        <w:spacing w:before="9"/>
        <w:rPr>
          <w:sz w:val="22"/>
          <w:szCs w:val="22"/>
        </w:rPr>
      </w:pPr>
      <w:r w:rsidRPr="00844A9C">
        <w:rPr>
          <w:noProof/>
          <w:sz w:val="22"/>
          <w:szCs w:val="22"/>
        </w:rPr>
        <mc:AlternateContent>
          <mc:Choice Requires="wps">
            <w:drawing>
              <wp:anchor distT="0" distB="0" distL="0" distR="0" simplePos="0" relativeHeight="251655680" behindDoc="0" locked="0" layoutInCell="1" allowOverlap="1" wp14:anchorId="16E7E419" wp14:editId="251CC24F">
                <wp:simplePos x="0" y="0"/>
                <wp:positionH relativeFrom="page">
                  <wp:posOffset>903414</wp:posOffset>
                </wp:positionH>
                <wp:positionV relativeFrom="paragraph">
                  <wp:posOffset>31686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A09E72" id="Line 3"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1.15pt,24.95pt" to="333.7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" strokeweight=".14886mm">
                <w10:wrap type="topAndBottom" anchorx="page"/>
              </v:line>
            </w:pict>
          </mc:Fallback>
        </mc:AlternateContent>
      </w:r>
    </w:p>
    <w:p w14:paraId="001A194A" w14:textId="162AB4CF"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3E5C7C"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048511E8"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E5081B">
        <w:rPr>
          <w:i/>
        </w:rPr>
        <w:t>April 04</w:t>
      </w:r>
      <w:r w:rsidR="006071C1">
        <w:rPr>
          <w:i/>
        </w:rPr>
        <w:t xml:space="preserve">, </w:t>
      </w:r>
      <w:r w:rsidR="008D1641" w:rsidRPr="00844A9C">
        <w:rPr>
          <w:i/>
        </w:rPr>
        <w:t>202</w:t>
      </w:r>
      <w:r w:rsidR="00482D8E">
        <w:rPr>
          <w:i/>
        </w:rPr>
        <w:t>5</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proofErr w:type="gramStart"/>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proofErr w:type="gramEnd"/>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5">
        <w:r w:rsidRPr="00844A9C">
          <w:rPr>
            <w:rFonts w:eastAsia="Calibri"/>
            <w:color w:val="0562C1"/>
            <w:u w:val="single" w:color="0562C1"/>
          </w:rPr>
          <w:t>https://registrar.uiowa.edu/mandatory-fees</w:t>
        </w:r>
      </w:hyperlink>
      <w:r w:rsidRPr="00844A9C">
        <w:rPr>
          <w:rFonts w:eastAsia="Calibri"/>
        </w:rPr>
        <w:t>.</w:t>
      </w:r>
    </w:p>
    <w:p w14:paraId="209732CA" w14:textId="77777777"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and the College of Education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6">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398002B1" w:rsidR="00E76BBE" w:rsidRPr="00844A9C" w:rsidRDefault="0013456F" w:rsidP="00844A9C">
      <w:pPr>
        <w:ind w:left="479" w:right="182"/>
        <w:rPr>
          <w:rFonts w:eastAsia="Calibri"/>
        </w:rPr>
      </w:pPr>
      <w:r>
        <w:rPr>
          <w:rFonts w:eastAsia="Calibri"/>
        </w:rPr>
        <w:t xml:space="preserve"> </w:t>
      </w:r>
    </w:p>
    <w:p w14:paraId="66ABCDE1" w14:textId="4A781226" w:rsidR="004F558A" w:rsidRPr="00EF1302" w:rsidRDefault="00292D8F" w:rsidP="00844A9C">
      <w:pPr>
        <w:numPr>
          <w:ilvl w:val="1"/>
          <w:numId w:val="10"/>
        </w:numPr>
        <w:tabs>
          <w:tab w:val="left" w:pos="479"/>
        </w:tabs>
        <w:spacing w:before="84"/>
        <w:rPr>
          <w:rFonts w:eastAsia="Calibri"/>
        </w:rPr>
      </w:pPr>
      <w:bookmarkStart w:id="13"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4FBDA56C" w:rsidR="00984A31" w:rsidRPr="00844A9C" w:rsidRDefault="00984A31" w:rsidP="00844A9C">
      <w:pPr>
        <w:tabs>
          <w:tab w:val="left" w:pos="839"/>
        </w:tabs>
        <w:spacing w:before="23"/>
        <w:ind w:left="839"/>
        <w:rPr>
          <w:rFonts w:eastAsia="Calibri"/>
        </w:rPr>
      </w:pPr>
      <w:r w:rsidRPr="00844A9C">
        <w:rPr>
          <w:rFonts w:eastAsia="Calibri"/>
          <w:spacing w:val="-2"/>
        </w:rPr>
        <w:t>$</w:t>
      </w:r>
      <w:r w:rsidR="0013456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13456F">
        <w:rPr>
          <w:rFonts w:eastAsia="Calibri"/>
          <w:spacing w:val="-2"/>
        </w:rPr>
        <w:t>International Grad Matriculation Fe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8C6643" w:rsidRPr="00844A9C" w:rsidRDefault="00292D8F" w:rsidP="00844A9C">
      <w:pPr>
        <w:tabs>
          <w:tab w:val="left" w:pos="839"/>
        </w:tabs>
        <w:spacing w:before="23"/>
        <w:ind w:left="839"/>
        <w:rPr>
          <w:rFonts w:eastAsia="Calibri"/>
        </w:rPr>
        <w:sectPr w:rsidR="008C6643" w:rsidRPr="00844A9C" w:rsidSect="008B6227">
          <w:pgSz w:w="12240" w:h="15840"/>
          <w:pgMar w:top="1440" w:right="1440" w:bottom="1440" w:left="144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3"/>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 xml:space="preserve">their </w:t>
      </w:r>
      <w:proofErr w:type="spellStart"/>
      <w:r w:rsidRPr="00844A9C">
        <w:rPr>
          <w:rFonts w:eastAsia="Calibri"/>
        </w:rPr>
        <w:t>UBill</w:t>
      </w:r>
      <w:proofErr w:type="spellEnd"/>
      <w:r w:rsidRPr="00844A9C">
        <w:rPr>
          <w:rFonts w:eastAsia="Calibri"/>
        </w:rPr>
        <w:t xml:space="preserve">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7">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48">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proofErr w:type="spellStart"/>
      <w:r w:rsidRPr="00844A9C">
        <w:rPr>
          <w:rFonts w:eastAsia="Calibri"/>
        </w:rPr>
        <w:t>HawkID</w:t>
      </w:r>
      <w:proofErr w:type="spellEnd"/>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proofErr w:type="spellStart"/>
      <w:r w:rsidRPr="00844A9C">
        <w:rPr>
          <w:rFonts w:eastAsia="Calibri"/>
        </w:rPr>
        <w:t>UBill</w:t>
      </w:r>
      <w:proofErr w:type="spellEnd"/>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49">
        <w:r w:rsidRPr="00844A9C">
          <w:rPr>
            <w:rFonts w:eastAsia="Calibri"/>
            <w:color w:val="0562C1"/>
            <w:spacing w:val="-2"/>
            <w:u w:val="single" w:color="0562C1"/>
          </w:rPr>
          <w:t>https://ubill.fo.uiowa.edu/payment-options</w:t>
        </w:r>
      </w:hyperlink>
      <w:r w:rsidRPr="00844A9C">
        <w:rPr>
          <w:rFonts w:eastAsia="Calibri"/>
          <w:spacing w:val="-2"/>
        </w:rPr>
        <w:t>.</w:t>
      </w:r>
    </w:p>
    <w:p w14:paraId="5F36BE71" w14:textId="77777777" w:rsidR="00E838C0" w:rsidRDefault="00E838C0" w:rsidP="00844A9C">
      <w:pPr>
        <w:ind w:left="120"/>
        <w:rPr>
          <w:rFonts w:eastAsia="Calibri"/>
        </w:rPr>
      </w:pPr>
    </w:p>
    <w:p w14:paraId="405074A3" w14:textId="7D1626B5"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E838C0">
        <w:rPr>
          <w:rFonts w:eastAsia="Calibri"/>
        </w:rPr>
        <w:t xml:space="preserve">February </w:t>
      </w:r>
      <w:r w:rsidR="00B5161F">
        <w:rPr>
          <w:rFonts w:eastAsia="Calibri"/>
        </w:rPr>
        <w:t>2</w:t>
      </w:r>
      <w:r w:rsidR="00E838C0">
        <w:rPr>
          <w:rFonts w:eastAsia="Calibri"/>
        </w:rPr>
        <w:t>,</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8B6227">
      <w:footerReference w:type="default" r:id="rId50"/>
      <w:pgSz w:w="12240" w:h="15840"/>
      <w:pgMar w:top="1440" w:right="1440" w:bottom="1440" w:left="144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5A6A6" w14:textId="77777777" w:rsidR="00191333" w:rsidRDefault="00191333">
      <w:r>
        <w:separator/>
      </w:r>
    </w:p>
  </w:endnote>
  <w:endnote w:type="continuationSeparator" w:id="0">
    <w:p w14:paraId="55224B82" w14:textId="77777777" w:rsidR="00191333" w:rsidRDefault="00191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51ADCA5F" w:rsidR="00F821D9" w:rsidRDefault="00F821D9">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51ADCA5F" w:rsidR="00F821D9" w:rsidRDefault="00F821D9">
                    <w:pPr>
                      <w:spacing w:before="11"/>
                      <w:ind w:left="2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8CDF92" w14:textId="77777777" w:rsidR="00191333" w:rsidRDefault="00191333">
      <w:r>
        <w:separator/>
      </w:r>
    </w:p>
  </w:footnote>
  <w:footnote w:type="continuationSeparator" w:id="0">
    <w:p w14:paraId="2C3EE294" w14:textId="77777777" w:rsidR="00191333" w:rsidRDefault="001913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7"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8" w15:restartNumberingAfterBreak="0">
    <w:nsid w:val="5AD9781C"/>
    <w:multiLevelType w:val="hybridMultilevel"/>
    <w:tmpl w:val="46323E2E"/>
    <w:lvl w:ilvl="0" w:tplc="C4D00E3C">
      <w:start w:val="1"/>
      <w:numFmt w:val="decimal"/>
      <w:lvlText w:val="%1."/>
      <w:lvlJc w:val="left"/>
      <w:pPr>
        <w:ind w:left="720" w:hanging="360"/>
      </w:pPr>
    </w:lvl>
    <w:lvl w:ilvl="1" w:tplc="8E1A14BA">
      <w:start w:val="1"/>
      <w:numFmt w:val="decimal"/>
      <w:lvlText w:val="%2."/>
      <w:lvlJc w:val="left"/>
      <w:pPr>
        <w:ind w:left="720" w:hanging="360"/>
      </w:pPr>
    </w:lvl>
    <w:lvl w:ilvl="2" w:tplc="8536080A">
      <w:start w:val="1"/>
      <w:numFmt w:val="decimal"/>
      <w:lvlText w:val="%3."/>
      <w:lvlJc w:val="left"/>
      <w:pPr>
        <w:ind w:left="720" w:hanging="360"/>
      </w:pPr>
    </w:lvl>
    <w:lvl w:ilvl="3" w:tplc="A8FC5F00">
      <w:start w:val="1"/>
      <w:numFmt w:val="decimal"/>
      <w:lvlText w:val="%4."/>
      <w:lvlJc w:val="left"/>
      <w:pPr>
        <w:ind w:left="720" w:hanging="360"/>
      </w:pPr>
    </w:lvl>
    <w:lvl w:ilvl="4" w:tplc="EF261930">
      <w:start w:val="1"/>
      <w:numFmt w:val="decimal"/>
      <w:lvlText w:val="%5."/>
      <w:lvlJc w:val="left"/>
      <w:pPr>
        <w:ind w:left="720" w:hanging="360"/>
      </w:pPr>
    </w:lvl>
    <w:lvl w:ilvl="5" w:tplc="9DA08A56">
      <w:start w:val="1"/>
      <w:numFmt w:val="decimal"/>
      <w:lvlText w:val="%6."/>
      <w:lvlJc w:val="left"/>
      <w:pPr>
        <w:ind w:left="720" w:hanging="360"/>
      </w:pPr>
    </w:lvl>
    <w:lvl w:ilvl="6" w:tplc="9740EC64">
      <w:start w:val="1"/>
      <w:numFmt w:val="decimal"/>
      <w:lvlText w:val="%7."/>
      <w:lvlJc w:val="left"/>
      <w:pPr>
        <w:ind w:left="720" w:hanging="360"/>
      </w:pPr>
    </w:lvl>
    <w:lvl w:ilvl="7" w:tplc="4C46AA52">
      <w:start w:val="1"/>
      <w:numFmt w:val="decimal"/>
      <w:lvlText w:val="%8."/>
      <w:lvlJc w:val="left"/>
      <w:pPr>
        <w:ind w:left="720" w:hanging="360"/>
      </w:pPr>
    </w:lvl>
    <w:lvl w:ilvl="8" w:tplc="AE709E9C">
      <w:start w:val="1"/>
      <w:numFmt w:val="decimal"/>
      <w:lvlText w:val="%9."/>
      <w:lvlJc w:val="left"/>
      <w:pPr>
        <w:ind w:left="720" w:hanging="360"/>
      </w:pPr>
    </w:lvl>
  </w:abstractNum>
  <w:abstractNum w:abstractNumId="9"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1"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6"/>
  </w:num>
  <w:num w:numId="5" w16cid:durableId="459425057">
    <w:abstractNumId w:val="1"/>
  </w:num>
  <w:num w:numId="6" w16cid:durableId="948314516">
    <w:abstractNumId w:val="11"/>
  </w:num>
  <w:num w:numId="7" w16cid:durableId="1637490694">
    <w:abstractNumId w:val="9"/>
  </w:num>
  <w:num w:numId="8" w16cid:durableId="776608634">
    <w:abstractNumId w:val="5"/>
  </w:num>
  <w:num w:numId="9" w16cid:durableId="20323423">
    <w:abstractNumId w:val="7"/>
  </w:num>
  <w:num w:numId="10" w16cid:durableId="333917206">
    <w:abstractNumId w:val="10"/>
  </w:num>
  <w:num w:numId="11" w16cid:durableId="138352646">
    <w:abstractNumId w:val="3"/>
  </w:num>
  <w:num w:numId="12" w16cid:durableId="5382087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5E61"/>
    <w:rsid w:val="00046F1B"/>
    <w:rsid w:val="0005042E"/>
    <w:rsid w:val="000536E7"/>
    <w:rsid w:val="000542F9"/>
    <w:rsid w:val="0005620D"/>
    <w:rsid w:val="00057516"/>
    <w:rsid w:val="000628A3"/>
    <w:rsid w:val="00062E1A"/>
    <w:rsid w:val="00065063"/>
    <w:rsid w:val="00073279"/>
    <w:rsid w:val="00073E90"/>
    <w:rsid w:val="000819CE"/>
    <w:rsid w:val="0008240A"/>
    <w:rsid w:val="000826B5"/>
    <w:rsid w:val="00082AED"/>
    <w:rsid w:val="000911F0"/>
    <w:rsid w:val="00093016"/>
    <w:rsid w:val="00093635"/>
    <w:rsid w:val="00095634"/>
    <w:rsid w:val="00096010"/>
    <w:rsid w:val="000A027A"/>
    <w:rsid w:val="000A79B9"/>
    <w:rsid w:val="000B243D"/>
    <w:rsid w:val="000B7691"/>
    <w:rsid w:val="000B7814"/>
    <w:rsid w:val="000C0C1A"/>
    <w:rsid w:val="000C5FAA"/>
    <w:rsid w:val="000D17B9"/>
    <w:rsid w:val="000D4981"/>
    <w:rsid w:val="000E327F"/>
    <w:rsid w:val="000E383B"/>
    <w:rsid w:val="000E74EF"/>
    <w:rsid w:val="000F01E7"/>
    <w:rsid w:val="000F358C"/>
    <w:rsid w:val="000F3DB7"/>
    <w:rsid w:val="000F6615"/>
    <w:rsid w:val="001008AA"/>
    <w:rsid w:val="00104EF6"/>
    <w:rsid w:val="001141B7"/>
    <w:rsid w:val="00116B9A"/>
    <w:rsid w:val="0012078B"/>
    <w:rsid w:val="00124244"/>
    <w:rsid w:val="001266C5"/>
    <w:rsid w:val="00133DBF"/>
    <w:rsid w:val="0013456F"/>
    <w:rsid w:val="00135B34"/>
    <w:rsid w:val="001376A8"/>
    <w:rsid w:val="00137F9A"/>
    <w:rsid w:val="0014601C"/>
    <w:rsid w:val="00147BC2"/>
    <w:rsid w:val="0015138B"/>
    <w:rsid w:val="0015178D"/>
    <w:rsid w:val="001568AB"/>
    <w:rsid w:val="00156B34"/>
    <w:rsid w:val="0016007F"/>
    <w:rsid w:val="00167A4C"/>
    <w:rsid w:val="00167F8A"/>
    <w:rsid w:val="0017194F"/>
    <w:rsid w:val="001744B1"/>
    <w:rsid w:val="00174648"/>
    <w:rsid w:val="00176838"/>
    <w:rsid w:val="00177B3F"/>
    <w:rsid w:val="00180043"/>
    <w:rsid w:val="00186483"/>
    <w:rsid w:val="00191333"/>
    <w:rsid w:val="001A11F8"/>
    <w:rsid w:val="001A2637"/>
    <w:rsid w:val="001A5A0F"/>
    <w:rsid w:val="001B0A66"/>
    <w:rsid w:val="001B297E"/>
    <w:rsid w:val="001B43B5"/>
    <w:rsid w:val="001B6674"/>
    <w:rsid w:val="001C191F"/>
    <w:rsid w:val="001C1D02"/>
    <w:rsid w:val="001C4FD1"/>
    <w:rsid w:val="001E5E8B"/>
    <w:rsid w:val="001E6F75"/>
    <w:rsid w:val="001F0E63"/>
    <w:rsid w:val="001F568C"/>
    <w:rsid w:val="001F5732"/>
    <w:rsid w:val="001F705B"/>
    <w:rsid w:val="00204AC7"/>
    <w:rsid w:val="00206FDD"/>
    <w:rsid w:val="002201E4"/>
    <w:rsid w:val="00220436"/>
    <w:rsid w:val="002207D8"/>
    <w:rsid w:val="00221450"/>
    <w:rsid w:val="00224C22"/>
    <w:rsid w:val="00227652"/>
    <w:rsid w:val="002318A3"/>
    <w:rsid w:val="002328D5"/>
    <w:rsid w:val="00232FDA"/>
    <w:rsid w:val="00233564"/>
    <w:rsid w:val="00233F0A"/>
    <w:rsid w:val="00235C09"/>
    <w:rsid w:val="0023696D"/>
    <w:rsid w:val="00240422"/>
    <w:rsid w:val="00251448"/>
    <w:rsid w:val="00251917"/>
    <w:rsid w:val="0026235C"/>
    <w:rsid w:val="002624A9"/>
    <w:rsid w:val="00265362"/>
    <w:rsid w:val="00274508"/>
    <w:rsid w:val="00274CD1"/>
    <w:rsid w:val="00277B82"/>
    <w:rsid w:val="00281119"/>
    <w:rsid w:val="00286ECB"/>
    <w:rsid w:val="00292D8F"/>
    <w:rsid w:val="00294173"/>
    <w:rsid w:val="002966AA"/>
    <w:rsid w:val="002A16E5"/>
    <w:rsid w:val="002A550C"/>
    <w:rsid w:val="002A6145"/>
    <w:rsid w:val="002A7DD9"/>
    <w:rsid w:val="002B2DC3"/>
    <w:rsid w:val="002C1193"/>
    <w:rsid w:val="002C4A33"/>
    <w:rsid w:val="002C6A16"/>
    <w:rsid w:val="002D1DD1"/>
    <w:rsid w:val="002D2DC4"/>
    <w:rsid w:val="002D318E"/>
    <w:rsid w:val="002D4FFE"/>
    <w:rsid w:val="002D7B52"/>
    <w:rsid w:val="002E45DE"/>
    <w:rsid w:val="002F28E1"/>
    <w:rsid w:val="002F71A1"/>
    <w:rsid w:val="002F7B58"/>
    <w:rsid w:val="003018DA"/>
    <w:rsid w:val="00303C23"/>
    <w:rsid w:val="0030761A"/>
    <w:rsid w:val="00311150"/>
    <w:rsid w:val="00313E28"/>
    <w:rsid w:val="00315551"/>
    <w:rsid w:val="00316328"/>
    <w:rsid w:val="00321CEF"/>
    <w:rsid w:val="00325736"/>
    <w:rsid w:val="00333C4F"/>
    <w:rsid w:val="00333ECC"/>
    <w:rsid w:val="003362BA"/>
    <w:rsid w:val="003409C8"/>
    <w:rsid w:val="0034460B"/>
    <w:rsid w:val="00357B29"/>
    <w:rsid w:val="00360E11"/>
    <w:rsid w:val="00366152"/>
    <w:rsid w:val="00366BE9"/>
    <w:rsid w:val="00377F6D"/>
    <w:rsid w:val="0038022A"/>
    <w:rsid w:val="00382623"/>
    <w:rsid w:val="003858F2"/>
    <w:rsid w:val="003867C3"/>
    <w:rsid w:val="003871E7"/>
    <w:rsid w:val="00387F84"/>
    <w:rsid w:val="00390CA0"/>
    <w:rsid w:val="0039199D"/>
    <w:rsid w:val="00394C6B"/>
    <w:rsid w:val="0039611A"/>
    <w:rsid w:val="003978A3"/>
    <w:rsid w:val="003A1A2D"/>
    <w:rsid w:val="003A2C28"/>
    <w:rsid w:val="003A3B85"/>
    <w:rsid w:val="003A73A4"/>
    <w:rsid w:val="003B1469"/>
    <w:rsid w:val="003B19C6"/>
    <w:rsid w:val="003B604D"/>
    <w:rsid w:val="003B7723"/>
    <w:rsid w:val="003C5C37"/>
    <w:rsid w:val="003C6CD8"/>
    <w:rsid w:val="003D4C80"/>
    <w:rsid w:val="003D50E3"/>
    <w:rsid w:val="003D5105"/>
    <w:rsid w:val="003D5B94"/>
    <w:rsid w:val="003E00EB"/>
    <w:rsid w:val="003E4169"/>
    <w:rsid w:val="003E7137"/>
    <w:rsid w:val="003F2694"/>
    <w:rsid w:val="00400E11"/>
    <w:rsid w:val="0040307F"/>
    <w:rsid w:val="00404506"/>
    <w:rsid w:val="00405AEA"/>
    <w:rsid w:val="00411601"/>
    <w:rsid w:val="004140CB"/>
    <w:rsid w:val="00417E23"/>
    <w:rsid w:val="004200E2"/>
    <w:rsid w:val="0042331C"/>
    <w:rsid w:val="00431729"/>
    <w:rsid w:val="00432D68"/>
    <w:rsid w:val="004416CD"/>
    <w:rsid w:val="00442FB3"/>
    <w:rsid w:val="004447CB"/>
    <w:rsid w:val="0044796A"/>
    <w:rsid w:val="00455A22"/>
    <w:rsid w:val="00461AFA"/>
    <w:rsid w:val="00462099"/>
    <w:rsid w:val="00463279"/>
    <w:rsid w:val="00470D71"/>
    <w:rsid w:val="00472F7E"/>
    <w:rsid w:val="00477847"/>
    <w:rsid w:val="00481389"/>
    <w:rsid w:val="00482283"/>
    <w:rsid w:val="00482D8E"/>
    <w:rsid w:val="00493067"/>
    <w:rsid w:val="00493F7B"/>
    <w:rsid w:val="004950E8"/>
    <w:rsid w:val="00497514"/>
    <w:rsid w:val="004979E5"/>
    <w:rsid w:val="004A5D3D"/>
    <w:rsid w:val="004B00FD"/>
    <w:rsid w:val="004B0C08"/>
    <w:rsid w:val="004B1018"/>
    <w:rsid w:val="004B4BC8"/>
    <w:rsid w:val="004B6727"/>
    <w:rsid w:val="004B7F73"/>
    <w:rsid w:val="004C1192"/>
    <w:rsid w:val="004C43FC"/>
    <w:rsid w:val="004C479E"/>
    <w:rsid w:val="004C4C64"/>
    <w:rsid w:val="004C759A"/>
    <w:rsid w:val="004D2FC1"/>
    <w:rsid w:val="004D35D6"/>
    <w:rsid w:val="004D3627"/>
    <w:rsid w:val="004D43FA"/>
    <w:rsid w:val="004E116F"/>
    <w:rsid w:val="004E2C58"/>
    <w:rsid w:val="004E62EF"/>
    <w:rsid w:val="004E6555"/>
    <w:rsid w:val="004F131F"/>
    <w:rsid w:val="004F1ABA"/>
    <w:rsid w:val="004F20E9"/>
    <w:rsid w:val="004F2828"/>
    <w:rsid w:val="004F558A"/>
    <w:rsid w:val="00500B08"/>
    <w:rsid w:val="00501CB1"/>
    <w:rsid w:val="005033D6"/>
    <w:rsid w:val="00516767"/>
    <w:rsid w:val="00517069"/>
    <w:rsid w:val="00517561"/>
    <w:rsid w:val="0052057C"/>
    <w:rsid w:val="005216EC"/>
    <w:rsid w:val="005224A5"/>
    <w:rsid w:val="00525DAD"/>
    <w:rsid w:val="00526276"/>
    <w:rsid w:val="005276F4"/>
    <w:rsid w:val="00541CB7"/>
    <w:rsid w:val="00542B97"/>
    <w:rsid w:val="00544EC5"/>
    <w:rsid w:val="00547DAF"/>
    <w:rsid w:val="00547FFC"/>
    <w:rsid w:val="0055239A"/>
    <w:rsid w:val="0055329F"/>
    <w:rsid w:val="005620CC"/>
    <w:rsid w:val="005633F3"/>
    <w:rsid w:val="00570693"/>
    <w:rsid w:val="0057348F"/>
    <w:rsid w:val="00580D06"/>
    <w:rsid w:val="005812F8"/>
    <w:rsid w:val="005822C5"/>
    <w:rsid w:val="00582B94"/>
    <w:rsid w:val="0058413A"/>
    <w:rsid w:val="00584E4A"/>
    <w:rsid w:val="00590A65"/>
    <w:rsid w:val="00591A04"/>
    <w:rsid w:val="00591A1E"/>
    <w:rsid w:val="005968EF"/>
    <w:rsid w:val="0059711F"/>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0FC1"/>
    <w:rsid w:val="005E5D36"/>
    <w:rsid w:val="005E7E0B"/>
    <w:rsid w:val="005E7EDC"/>
    <w:rsid w:val="0060421B"/>
    <w:rsid w:val="006071C1"/>
    <w:rsid w:val="00610BC5"/>
    <w:rsid w:val="006166B1"/>
    <w:rsid w:val="0062076E"/>
    <w:rsid w:val="00622D9E"/>
    <w:rsid w:val="00623D38"/>
    <w:rsid w:val="006265E5"/>
    <w:rsid w:val="006306B0"/>
    <w:rsid w:val="00632C4A"/>
    <w:rsid w:val="00635327"/>
    <w:rsid w:val="00635923"/>
    <w:rsid w:val="00636B0C"/>
    <w:rsid w:val="00637462"/>
    <w:rsid w:val="00642AEC"/>
    <w:rsid w:val="00644368"/>
    <w:rsid w:val="0064767B"/>
    <w:rsid w:val="00647A61"/>
    <w:rsid w:val="00650431"/>
    <w:rsid w:val="0065070F"/>
    <w:rsid w:val="0065135C"/>
    <w:rsid w:val="00651414"/>
    <w:rsid w:val="00655A56"/>
    <w:rsid w:val="00664C10"/>
    <w:rsid w:val="00666863"/>
    <w:rsid w:val="00672CC7"/>
    <w:rsid w:val="00674EA8"/>
    <w:rsid w:val="00675B38"/>
    <w:rsid w:val="006763F1"/>
    <w:rsid w:val="006778A2"/>
    <w:rsid w:val="006816CA"/>
    <w:rsid w:val="006823AC"/>
    <w:rsid w:val="00683516"/>
    <w:rsid w:val="0068384E"/>
    <w:rsid w:val="0068657C"/>
    <w:rsid w:val="00686876"/>
    <w:rsid w:val="00694D58"/>
    <w:rsid w:val="006969F4"/>
    <w:rsid w:val="006A4F8F"/>
    <w:rsid w:val="006A7554"/>
    <w:rsid w:val="006B0E71"/>
    <w:rsid w:val="006B3B9C"/>
    <w:rsid w:val="006C565D"/>
    <w:rsid w:val="006D0505"/>
    <w:rsid w:val="006D753A"/>
    <w:rsid w:val="006E2942"/>
    <w:rsid w:val="006E4F8B"/>
    <w:rsid w:val="006F0387"/>
    <w:rsid w:val="006F236D"/>
    <w:rsid w:val="006F35D6"/>
    <w:rsid w:val="006F4DA0"/>
    <w:rsid w:val="006F5E22"/>
    <w:rsid w:val="006F61C6"/>
    <w:rsid w:val="0070100B"/>
    <w:rsid w:val="007021EC"/>
    <w:rsid w:val="007040C0"/>
    <w:rsid w:val="00723458"/>
    <w:rsid w:val="00730A74"/>
    <w:rsid w:val="007338CA"/>
    <w:rsid w:val="00733FD5"/>
    <w:rsid w:val="0073496C"/>
    <w:rsid w:val="00741576"/>
    <w:rsid w:val="00743779"/>
    <w:rsid w:val="0075413A"/>
    <w:rsid w:val="00754F8C"/>
    <w:rsid w:val="007701C2"/>
    <w:rsid w:val="00772A80"/>
    <w:rsid w:val="00773B0D"/>
    <w:rsid w:val="00793345"/>
    <w:rsid w:val="00796D3E"/>
    <w:rsid w:val="007A7E96"/>
    <w:rsid w:val="007B03E3"/>
    <w:rsid w:val="007B1C8F"/>
    <w:rsid w:val="007B4B8F"/>
    <w:rsid w:val="007B7724"/>
    <w:rsid w:val="007C0C16"/>
    <w:rsid w:val="007C10DB"/>
    <w:rsid w:val="007C4B9C"/>
    <w:rsid w:val="007C7DF5"/>
    <w:rsid w:val="007D0DF6"/>
    <w:rsid w:val="007D207C"/>
    <w:rsid w:val="007D7D8F"/>
    <w:rsid w:val="007E098B"/>
    <w:rsid w:val="007E113F"/>
    <w:rsid w:val="007E5FD6"/>
    <w:rsid w:val="007F187A"/>
    <w:rsid w:val="007F2BE6"/>
    <w:rsid w:val="007F3BC0"/>
    <w:rsid w:val="0080684F"/>
    <w:rsid w:val="0081241C"/>
    <w:rsid w:val="00813613"/>
    <w:rsid w:val="0081497E"/>
    <w:rsid w:val="00814DC4"/>
    <w:rsid w:val="00821107"/>
    <w:rsid w:val="008218FC"/>
    <w:rsid w:val="00825067"/>
    <w:rsid w:val="00833615"/>
    <w:rsid w:val="00836DD2"/>
    <w:rsid w:val="00844A9C"/>
    <w:rsid w:val="00850615"/>
    <w:rsid w:val="00851FDD"/>
    <w:rsid w:val="00852A44"/>
    <w:rsid w:val="0085300A"/>
    <w:rsid w:val="00853D52"/>
    <w:rsid w:val="00862145"/>
    <w:rsid w:val="00872455"/>
    <w:rsid w:val="008750F1"/>
    <w:rsid w:val="008808BF"/>
    <w:rsid w:val="008859C3"/>
    <w:rsid w:val="0089168F"/>
    <w:rsid w:val="00896A9E"/>
    <w:rsid w:val="00897392"/>
    <w:rsid w:val="00897EDF"/>
    <w:rsid w:val="008A4D03"/>
    <w:rsid w:val="008A7BC5"/>
    <w:rsid w:val="008B2000"/>
    <w:rsid w:val="008B5882"/>
    <w:rsid w:val="008B6227"/>
    <w:rsid w:val="008B7E48"/>
    <w:rsid w:val="008C6643"/>
    <w:rsid w:val="008D1641"/>
    <w:rsid w:val="008D2982"/>
    <w:rsid w:val="008E3A11"/>
    <w:rsid w:val="008E50C1"/>
    <w:rsid w:val="008E6F4C"/>
    <w:rsid w:val="008F2A01"/>
    <w:rsid w:val="008F2BEF"/>
    <w:rsid w:val="00902D7E"/>
    <w:rsid w:val="00905419"/>
    <w:rsid w:val="0091067B"/>
    <w:rsid w:val="00912884"/>
    <w:rsid w:val="00912D57"/>
    <w:rsid w:val="00917B39"/>
    <w:rsid w:val="00925149"/>
    <w:rsid w:val="0092767B"/>
    <w:rsid w:val="00932B86"/>
    <w:rsid w:val="00933DD8"/>
    <w:rsid w:val="00933F45"/>
    <w:rsid w:val="0093446B"/>
    <w:rsid w:val="00934FF6"/>
    <w:rsid w:val="0093701A"/>
    <w:rsid w:val="009414AC"/>
    <w:rsid w:val="00941E8F"/>
    <w:rsid w:val="009504B5"/>
    <w:rsid w:val="009568B0"/>
    <w:rsid w:val="009672B0"/>
    <w:rsid w:val="00971C80"/>
    <w:rsid w:val="009760F2"/>
    <w:rsid w:val="009765CD"/>
    <w:rsid w:val="00982FAA"/>
    <w:rsid w:val="00983248"/>
    <w:rsid w:val="009841C7"/>
    <w:rsid w:val="00984A31"/>
    <w:rsid w:val="0099225D"/>
    <w:rsid w:val="00996158"/>
    <w:rsid w:val="00996721"/>
    <w:rsid w:val="009A02B3"/>
    <w:rsid w:val="009A19C2"/>
    <w:rsid w:val="009A520C"/>
    <w:rsid w:val="009A5ACC"/>
    <w:rsid w:val="009A5E04"/>
    <w:rsid w:val="009A74C1"/>
    <w:rsid w:val="009B0C48"/>
    <w:rsid w:val="009B1D1B"/>
    <w:rsid w:val="009B74B6"/>
    <w:rsid w:val="009C0AB9"/>
    <w:rsid w:val="009C12B6"/>
    <w:rsid w:val="009C3F9F"/>
    <w:rsid w:val="009C5B38"/>
    <w:rsid w:val="009D054F"/>
    <w:rsid w:val="009D27D4"/>
    <w:rsid w:val="009E24C0"/>
    <w:rsid w:val="009E2BF1"/>
    <w:rsid w:val="009F30C8"/>
    <w:rsid w:val="009F4405"/>
    <w:rsid w:val="009F69E3"/>
    <w:rsid w:val="009F6B6F"/>
    <w:rsid w:val="00A02E7E"/>
    <w:rsid w:val="00A0518E"/>
    <w:rsid w:val="00A057AD"/>
    <w:rsid w:val="00A12B4C"/>
    <w:rsid w:val="00A156C0"/>
    <w:rsid w:val="00A1636D"/>
    <w:rsid w:val="00A21339"/>
    <w:rsid w:val="00A229B9"/>
    <w:rsid w:val="00A36D27"/>
    <w:rsid w:val="00A41191"/>
    <w:rsid w:val="00A414DD"/>
    <w:rsid w:val="00A41F59"/>
    <w:rsid w:val="00A46C25"/>
    <w:rsid w:val="00A50951"/>
    <w:rsid w:val="00A509BB"/>
    <w:rsid w:val="00A5118A"/>
    <w:rsid w:val="00A537D6"/>
    <w:rsid w:val="00A54040"/>
    <w:rsid w:val="00A54652"/>
    <w:rsid w:val="00A558C9"/>
    <w:rsid w:val="00A61327"/>
    <w:rsid w:val="00A61BC2"/>
    <w:rsid w:val="00A643C9"/>
    <w:rsid w:val="00A65FB4"/>
    <w:rsid w:val="00A67418"/>
    <w:rsid w:val="00A67BBE"/>
    <w:rsid w:val="00A702C3"/>
    <w:rsid w:val="00A70AF4"/>
    <w:rsid w:val="00A7101C"/>
    <w:rsid w:val="00A72990"/>
    <w:rsid w:val="00A74574"/>
    <w:rsid w:val="00A745F1"/>
    <w:rsid w:val="00A76EDA"/>
    <w:rsid w:val="00A81C0A"/>
    <w:rsid w:val="00A848E1"/>
    <w:rsid w:val="00A85721"/>
    <w:rsid w:val="00A85C18"/>
    <w:rsid w:val="00A9102A"/>
    <w:rsid w:val="00A924D5"/>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0729"/>
    <w:rsid w:val="00B044EE"/>
    <w:rsid w:val="00B1112C"/>
    <w:rsid w:val="00B15C2A"/>
    <w:rsid w:val="00B1601E"/>
    <w:rsid w:val="00B2188A"/>
    <w:rsid w:val="00B235C0"/>
    <w:rsid w:val="00B24884"/>
    <w:rsid w:val="00B26356"/>
    <w:rsid w:val="00B26A13"/>
    <w:rsid w:val="00B27B43"/>
    <w:rsid w:val="00B3350B"/>
    <w:rsid w:val="00B35345"/>
    <w:rsid w:val="00B35ECE"/>
    <w:rsid w:val="00B35FF8"/>
    <w:rsid w:val="00B447E3"/>
    <w:rsid w:val="00B46CA0"/>
    <w:rsid w:val="00B5161F"/>
    <w:rsid w:val="00B6006B"/>
    <w:rsid w:val="00B60ECE"/>
    <w:rsid w:val="00B61234"/>
    <w:rsid w:val="00B61DA9"/>
    <w:rsid w:val="00B62D14"/>
    <w:rsid w:val="00B6482D"/>
    <w:rsid w:val="00B75CAC"/>
    <w:rsid w:val="00B803BE"/>
    <w:rsid w:val="00B81DDE"/>
    <w:rsid w:val="00B82D19"/>
    <w:rsid w:val="00B84EE2"/>
    <w:rsid w:val="00B85DAE"/>
    <w:rsid w:val="00B9137F"/>
    <w:rsid w:val="00B9235F"/>
    <w:rsid w:val="00B92E51"/>
    <w:rsid w:val="00B93144"/>
    <w:rsid w:val="00BA325A"/>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87C"/>
    <w:rsid w:val="00C300C0"/>
    <w:rsid w:val="00C32EC2"/>
    <w:rsid w:val="00C32F45"/>
    <w:rsid w:val="00C33A18"/>
    <w:rsid w:val="00C353D7"/>
    <w:rsid w:val="00C35639"/>
    <w:rsid w:val="00C373B6"/>
    <w:rsid w:val="00C37A6E"/>
    <w:rsid w:val="00C40895"/>
    <w:rsid w:val="00C416B8"/>
    <w:rsid w:val="00C416BF"/>
    <w:rsid w:val="00C43004"/>
    <w:rsid w:val="00C468F8"/>
    <w:rsid w:val="00C50CDD"/>
    <w:rsid w:val="00C53F35"/>
    <w:rsid w:val="00C55FD1"/>
    <w:rsid w:val="00C57ECB"/>
    <w:rsid w:val="00C60B55"/>
    <w:rsid w:val="00C614E1"/>
    <w:rsid w:val="00C61F10"/>
    <w:rsid w:val="00C66D98"/>
    <w:rsid w:val="00C67F0E"/>
    <w:rsid w:val="00C71DB0"/>
    <w:rsid w:val="00C74065"/>
    <w:rsid w:val="00C82013"/>
    <w:rsid w:val="00C83C9E"/>
    <w:rsid w:val="00C84DD0"/>
    <w:rsid w:val="00C86C5F"/>
    <w:rsid w:val="00C969D4"/>
    <w:rsid w:val="00C97C6C"/>
    <w:rsid w:val="00CA2244"/>
    <w:rsid w:val="00CA38DE"/>
    <w:rsid w:val="00CA423B"/>
    <w:rsid w:val="00CA582F"/>
    <w:rsid w:val="00CA5E79"/>
    <w:rsid w:val="00CA7284"/>
    <w:rsid w:val="00CB36D9"/>
    <w:rsid w:val="00CC0C6F"/>
    <w:rsid w:val="00CC15E3"/>
    <w:rsid w:val="00CC24F2"/>
    <w:rsid w:val="00CC32C1"/>
    <w:rsid w:val="00CC4D92"/>
    <w:rsid w:val="00CD04B9"/>
    <w:rsid w:val="00CD1913"/>
    <w:rsid w:val="00CD19B5"/>
    <w:rsid w:val="00CD5D0E"/>
    <w:rsid w:val="00CE7ADF"/>
    <w:rsid w:val="00CF1FE1"/>
    <w:rsid w:val="00CF237A"/>
    <w:rsid w:val="00CF5AB4"/>
    <w:rsid w:val="00CF7A08"/>
    <w:rsid w:val="00CF7F0C"/>
    <w:rsid w:val="00D02E31"/>
    <w:rsid w:val="00D03123"/>
    <w:rsid w:val="00D073C5"/>
    <w:rsid w:val="00D12B70"/>
    <w:rsid w:val="00D13D71"/>
    <w:rsid w:val="00D20A6B"/>
    <w:rsid w:val="00D20BEE"/>
    <w:rsid w:val="00D21F07"/>
    <w:rsid w:val="00D2467B"/>
    <w:rsid w:val="00D2585F"/>
    <w:rsid w:val="00D305CB"/>
    <w:rsid w:val="00D30A01"/>
    <w:rsid w:val="00D30BA8"/>
    <w:rsid w:val="00D312AE"/>
    <w:rsid w:val="00D46C83"/>
    <w:rsid w:val="00D512C5"/>
    <w:rsid w:val="00D53689"/>
    <w:rsid w:val="00D549BC"/>
    <w:rsid w:val="00D55EFA"/>
    <w:rsid w:val="00D61EBA"/>
    <w:rsid w:val="00D62771"/>
    <w:rsid w:val="00D6326B"/>
    <w:rsid w:val="00D72310"/>
    <w:rsid w:val="00D7625F"/>
    <w:rsid w:val="00D7654E"/>
    <w:rsid w:val="00D77653"/>
    <w:rsid w:val="00D8183E"/>
    <w:rsid w:val="00D81D29"/>
    <w:rsid w:val="00D82093"/>
    <w:rsid w:val="00D828CB"/>
    <w:rsid w:val="00D85D4E"/>
    <w:rsid w:val="00D91E08"/>
    <w:rsid w:val="00D9213F"/>
    <w:rsid w:val="00D929AA"/>
    <w:rsid w:val="00DA4B08"/>
    <w:rsid w:val="00DA7B7A"/>
    <w:rsid w:val="00DB1221"/>
    <w:rsid w:val="00DB2BED"/>
    <w:rsid w:val="00DB4016"/>
    <w:rsid w:val="00DB4998"/>
    <w:rsid w:val="00DB53FA"/>
    <w:rsid w:val="00DB5DEA"/>
    <w:rsid w:val="00DC0576"/>
    <w:rsid w:val="00DD11CC"/>
    <w:rsid w:val="00DD782E"/>
    <w:rsid w:val="00DE15E7"/>
    <w:rsid w:val="00DE65EF"/>
    <w:rsid w:val="00DE689C"/>
    <w:rsid w:val="00DF4BFC"/>
    <w:rsid w:val="00E02EAE"/>
    <w:rsid w:val="00E04596"/>
    <w:rsid w:val="00E16039"/>
    <w:rsid w:val="00E275A0"/>
    <w:rsid w:val="00E3171D"/>
    <w:rsid w:val="00E34F68"/>
    <w:rsid w:val="00E36A23"/>
    <w:rsid w:val="00E40871"/>
    <w:rsid w:val="00E44A2C"/>
    <w:rsid w:val="00E45698"/>
    <w:rsid w:val="00E479AD"/>
    <w:rsid w:val="00E5081B"/>
    <w:rsid w:val="00E51DC0"/>
    <w:rsid w:val="00E51E94"/>
    <w:rsid w:val="00E52971"/>
    <w:rsid w:val="00E53FB2"/>
    <w:rsid w:val="00E54DA5"/>
    <w:rsid w:val="00E54E60"/>
    <w:rsid w:val="00E55227"/>
    <w:rsid w:val="00E567DC"/>
    <w:rsid w:val="00E57E01"/>
    <w:rsid w:val="00E6050F"/>
    <w:rsid w:val="00E60C65"/>
    <w:rsid w:val="00E67ECE"/>
    <w:rsid w:val="00E715BB"/>
    <w:rsid w:val="00E76BBE"/>
    <w:rsid w:val="00E803BA"/>
    <w:rsid w:val="00E803E2"/>
    <w:rsid w:val="00E838C0"/>
    <w:rsid w:val="00E8571C"/>
    <w:rsid w:val="00E85F7D"/>
    <w:rsid w:val="00E9450E"/>
    <w:rsid w:val="00E95FDA"/>
    <w:rsid w:val="00E972DA"/>
    <w:rsid w:val="00EA3C83"/>
    <w:rsid w:val="00EB5761"/>
    <w:rsid w:val="00EB61D0"/>
    <w:rsid w:val="00EC22EC"/>
    <w:rsid w:val="00EC2A7F"/>
    <w:rsid w:val="00EC2D4B"/>
    <w:rsid w:val="00EE0E2A"/>
    <w:rsid w:val="00EE3E8A"/>
    <w:rsid w:val="00EE62FE"/>
    <w:rsid w:val="00EF0AC6"/>
    <w:rsid w:val="00EF116D"/>
    <w:rsid w:val="00EF1302"/>
    <w:rsid w:val="00EF2260"/>
    <w:rsid w:val="00EF7ED4"/>
    <w:rsid w:val="00F01A39"/>
    <w:rsid w:val="00F028A3"/>
    <w:rsid w:val="00F02FFA"/>
    <w:rsid w:val="00F077A6"/>
    <w:rsid w:val="00F10952"/>
    <w:rsid w:val="00F14308"/>
    <w:rsid w:val="00F15486"/>
    <w:rsid w:val="00F15938"/>
    <w:rsid w:val="00F17929"/>
    <w:rsid w:val="00F226E4"/>
    <w:rsid w:val="00F278CF"/>
    <w:rsid w:val="00F333EE"/>
    <w:rsid w:val="00F341E0"/>
    <w:rsid w:val="00F36101"/>
    <w:rsid w:val="00F378F2"/>
    <w:rsid w:val="00F406D6"/>
    <w:rsid w:val="00F4410D"/>
    <w:rsid w:val="00F520C3"/>
    <w:rsid w:val="00F539B1"/>
    <w:rsid w:val="00F6063E"/>
    <w:rsid w:val="00F6159C"/>
    <w:rsid w:val="00F6472A"/>
    <w:rsid w:val="00F65BC9"/>
    <w:rsid w:val="00F65E06"/>
    <w:rsid w:val="00F66E34"/>
    <w:rsid w:val="00F72167"/>
    <w:rsid w:val="00F734B1"/>
    <w:rsid w:val="00F810E8"/>
    <w:rsid w:val="00F82124"/>
    <w:rsid w:val="00F821D9"/>
    <w:rsid w:val="00F83274"/>
    <w:rsid w:val="00F83C10"/>
    <w:rsid w:val="00F84FD4"/>
    <w:rsid w:val="00F900D6"/>
    <w:rsid w:val="00F9179F"/>
    <w:rsid w:val="00F91D30"/>
    <w:rsid w:val="00F922E3"/>
    <w:rsid w:val="00F92F31"/>
    <w:rsid w:val="00F9593C"/>
    <w:rsid w:val="00FA0A91"/>
    <w:rsid w:val="00FA38D2"/>
    <w:rsid w:val="00FB35D6"/>
    <w:rsid w:val="00FB3BB8"/>
    <w:rsid w:val="00FC4379"/>
    <w:rsid w:val="00FC7041"/>
    <w:rsid w:val="00FC7A75"/>
    <w:rsid w:val="00FD383D"/>
    <w:rsid w:val="00FD41CD"/>
    <w:rsid w:val="00FD6532"/>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716466486">
      <w:bodyDiv w:val="1"/>
      <w:marLeft w:val="0"/>
      <w:marRight w:val="0"/>
      <w:marTop w:val="0"/>
      <w:marBottom w:val="0"/>
      <w:divBdr>
        <w:top w:val="none" w:sz="0" w:space="0" w:color="auto"/>
        <w:left w:val="none" w:sz="0" w:space="0" w:color="auto"/>
        <w:bottom w:val="none" w:sz="0" w:space="0" w:color="auto"/>
        <w:right w:val="none" w:sz="0" w:space="0" w:color="auto"/>
      </w:divBdr>
    </w:div>
    <w:div w:id="911426842">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475681614">
      <w:bodyDiv w:val="1"/>
      <w:marLeft w:val="0"/>
      <w:marRight w:val="0"/>
      <w:marTop w:val="0"/>
      <w:marBottom w:val="0"/>
      <w:divBdr>
        <w:top w:val="none" w:sz="0" w:space="0" w:color="auto"/>
        <w:left w:val="none" w:sz="0" w:space="0" w:color="auto"/>
        <w:bottom w:val="none" w:sz="0" w:space="0" w:color="auto"/>
        <w:right w:val="none" w:sz="0" w:space="0" w:color="auto"/>
      </w:divBdr>
    </w:div>
    <w:div w:id="1511795744">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opsmanual.uiowa.edu/administrative-financial-and-facilities-policies/university-iowa-intellectual-property-policy" TargetMode="External"/><Relationship Id="rId39" Type="http://schemas.openxmlformats.org/officeDocument/2006/relationships/hyperlink" Target="https://ocrc.uiowa.edu/harassment-training" TargetMode="External"/><Relationship Id="rId21" Type="http://schemas.openxmlformats.org/officeDocument/2006/relationships/hyperlink" Target="https://www.maui.uiowa.edu/maui/pub/tuition/rates.page" TargetMode="External"/><Relationship Id="rId34" Type="http://schemas.openxmlformats.org/officeDocument/2006/relationships/hyperlink" Target="mailto:ubill@uiowa.edu" TargetMode="External"/><Relationship Id="rId42" Type="http://schemas.openxmlformats.org/officeDocument/2006/relationships/hyperlink" Target="https://provost.uiowa.edu/ferpa-requirements-instructors" TargetMode="External"/><Relationship Id="rId47" Type="http://schemas.openxmlformats.org/officeDocument/2006/relationships/hyperlink" Target="https://myui.uiowa.edu/my-ui/home.page"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funding/graduate-student-employment-standards/appendix-offer-letter-templates-and-related-resources" TargetMode="External"/><Relationship Id="rId29" Type="http://schemas.openxmlformats.org/officeDocument/2006/relationships/hyperlink" Target="https://registrar.uiowa.edu/mandatory-fees"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hr.uiowa.edu/well-being/family-services/workplace-flexibility/work-arrangement-application-user-guide" TargetMode="External"/><Relationship Id="rId32" Type="http://schemas.openxmlformats.org/officeDocument/2006/relationships/hyperlink" Target="mailto:financial-aid@uiowa.edu" TargetMode="External"/><Relationship Id="rId37" Type="http://schemas.openxmlformats.org/officeDocument/2006/relationships/hyperlink" Target="https://opsmanual.uiowa.edu/community-policies/sexual-harassment-and-sexual-misconduct/education-programs" TargetMode="External"/><Relationship Id="rId40" Type="http://schemas.openxmlformats.org/officeDocument/2006/relationships/hyperlink" Target="https://hso.research.uiowa.edu/institutional-review-boards-irbs" TargetMode="External"/><Relationship Id="rId45" Type="http://schemas.openxmlformats.org/officeDocument/2006/relationships/hyperlink" Target="https://registrar.uiowa.edu/mandatory-fees" TargetMode="External"/><Relationship Id="rId5" Type="http://schemas.openxmlformats.org/officeDocument/2006/relationships/numbering" Target="numbering.xml"/><Relationship Id="rId15" Type="http://schemas.openxmlformats.org/officeDocument/2006/relationships/hyperlink" Target="https://www.grad.uiowa.edu/academics/rules-and-deadlines/manual" TargetMode="External"/><Relationship Id="rId23" Type="http://schemas.openxmlformats.org/officeDocument/2006/relationships/hyperlink" Target="https://registrar.uiowa.edu/mandatory-fees" TargetMode="External"/><Relationship Id="rId28" Type="http://schemas.openxmlformats.org/officeDocument/2006/relationships/hyperlink" Target="https://grad.uiowa.edu/academics/manual" TargetMode="External"/><Relationship Id="rId36" Type="http://schemas.openxmlformats.org/officeDocument/2006/relationships/hyperlink" Target="https://hr.uiowa.edu/benefits/ui-student-insurance" TargetMode="External"/><Relationship Id="rId49" Type="http://schemas.openxmlformats.org/officeDocument/2006/relationships/hyperlink" Target="https://ubill.fo.uiowa.edu/payment-options" TargetMode="Externa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www.maui.uiowa.edu/maui/pub/tuition/rates.page" TargetMode="External"/><Relationship Id="rId44" Type="http://schemas.openxmlformats.org/officeDocument/2006/relationships/hyperlink" Target="mailto:ui-ocrc@uiowa.edu"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hyperlink" Target="https://registrar.uiowa.edu/mandatory-fees" TargetMode="External"/><Relationship Id="rId27" Type="http://schemas.openxmlformats.org/officeDocument/2006/relationships/hyperlink" Target="https://opsmanual.uiowa.edu/governance" TargetMode="External"/><Relationship Id="rId30" Type="http://schemas.openxmlformats.org/officeDocument/2006/relationships/hyperlink" Target="https://grad.uiowa.edu/funding/graduate-student-employment-standards" TargetMode="External"/><Relationship Id="rId35" Type="http://schemas.openxmlformats.org/officeDocument/2006/relationships/hyperlink" Target="http://hr.uiowa.edu/benefits/student" TargetMode="External"/><Relationship Id="rId43" Type="http://schemas.openxmlformats.org/officeDocument/2006/relationships/hyperlink" Target="https://jobs.uiowa.edu/postOffer" TargetMode="External"/><Relationship Id="rId48" Type="http://schemas.openxmlformats.org/officeDocument/2006/relationships/hyperlink" Target="https://login.uiowa.edu/uip/auth.page?type=web_server&amp;client_id=hris&amp;redirect_uri=https%3A//hris.uiowa.edu/portal18/auth/login.php&amp;response_type=code&amp;scope=workflow.api.hris"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hr.uiowa.edu/well-being/family-services/workplace-flexibility/work-arrangement-application-user-guide/domestic" TargetMode="External"/><Relationship Id="rId33" Type="http://schemas.openxmlformats.org/officeDocument/2006/relationships/hyperlink" Target="https://ubill.fo.uiowa.edu/i-am-rata-how-will-my-appointment-affect-u-bill" TargetMode="External"/><Relationship Id="rId38" Type="http://schemas.openxmlformats.org/officeDocument/2006/relationships/hyperlink" Target="https://compliance.hr.uiowa.edu/my_compliances" TargetMode="External"/><Relationship Id="rId46" Type="http://schemas.openxmlformats.org/officeDocument/2006/relationships/hyperlink" Target="https://ubill.fo.uiowa.edu/payment-options" TargetMode="External"/><Relationship Id="rId20" Type="http://schemas.openxmlformats.org/officeDocument/2006/relationships/footer" Target="footer1.xml"/><Relationship Id="rId41" Type="http://schemas.openxmlformats.org/officeDocument/2006/relationships/hyperlink" Target="https://animal.research.uiowa.edu/iacuc_training"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Props1.xml><?xml version="1.0" encoding="utf-8"?>
<ds:datastoreItem xmlns:ds="http://schemas.openxmlformats.org/officeDocument/2006/customXml" ds:itemID="{E8AE0E2C-2088-484C-8C22-EA621799108C}">
  <ds:schemaRefs>
    <ds:schemaRef ds:uri="http://schemas.microsoft.com/sharepoint/v3/contenttype/forms"/>
  </ds:schemaRefs>
</ds:datastoreItem>
</file>

<file path=customXml/itemProps2.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3.xml><?xml version="1.0" encoding="utf-8"?>
<ds:datastoreItem xmlns:ds="http://schemas.openxmlformats.org/officeDocument/2006/customXml" ds:itemID="{25C2629A-B92E-4FD4-96F3-78F83F0EB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4892A3-E5B2-488A-A187-D7E2CD349D11}">
  <ds:schemaRefs>
    <ds:schemaRef ds:uri="http://schemas.microsoft.com/office/2006/metadata/properties"/>
    <ds:schemaRef ds:uri="http://schemas.microsoft.com/office/infopath/2007/PartnerControls"/>
    <ds:schemaRef ds:uri="9428f8c6-fc8d-4c17-88e1-5fe0188dfe72"/>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3815</Words>
  <Characters>2174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Rubin, Corey M</cp:lastModifiedBy>
  <cp:revision>19</cp:revision>
  <cp:lastPrinted>2018-01-22T17:35:00Z</cp:lastPrinted>
  <dcterms:created xsi:type="dcterms:W3CDTF">2025-03-17T20:07:00Z</dcterms:created>
  <dcterms:modified xsi:type="dcterms:W3CDTF">2025-04-1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